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D41F8E" w14:textId="307465CA" w:rsidR="00F45C67" w:rsidRPr="00291B2D" w:rsidRDefault="008D1E78">
      <w:pPr>
        <w:rPr>
          <w:rFonts w:ascii="Arial" w:hAnsi="Arial" w:cs="Arial"/>
          <w:color w:val="0070C0"/>
          <w:lang w:val="en-US"/>
        </w:rPr>
      </w:pPr>
      <w:r w:rsidRPr="00CA036C">
        <w:rPr>
          <w:rFonts w:ascii="Arial" w:hAnsi="Arial" w:cs="Arial"/>
          <w:lang w:val="en-US"/>
        </w:rPr>
        <w:t xml:space="preserve">I </w:t>
      </w:r>
      <w:r w:rsidR="00A11B8E" w:rsidRPr="00CA036C">
        <w:rPr>
          <w:rFonts w:ascii="Arial" w:hAnsi="Arial" w:cs="Arial"/>
          <w:lang w:val="en-US"/>
        </w:rPr>
        <w:t xml:space="preserve">would like to thank the OAAS District </w:t>
      </w:r>
      <w:r w:rsidR="00422823" w:rsidRPr="00CA036C">
        <w:rPr>
          <w:rFonts w:ascii="Arial" w:hAnsi="Arial" w:cs="Arial"/>
          <w:lang w:val="en-US"/>
        </w:rPr>
        <w:t>_____</w:t>
      </w:r>
      <w:r w:rsidR="00A11B8E" w:rsidRPr="00CA036C">
        <w:rPr>
          <w:rFonts w:ascii="Arial" w:hAnsi="Arial" w:cs="Arial"/>
          <w:lang w:val="en-US"/>
        </w:rPr>
        <w:t xml:space="preserve"> Executive from this past year for all of your hard work, dedication and commitment to all fairs in District </w:t>
      </w:r>
      <w:r w:rsidR="00422823" w:rsidRPr="00CA036C">
        <w:rPr>
          <w:rFonts w:ascii="Arial" w:hAnsi="Arial" w:cs="Arial"/>
          <w:lang w:val="en-US"/>
        </w:rPr>
        <w:t>_____</w:t>
      </w:r>
      <w:r w:rsidRPr="00CA036C">
        <w:rPr>
          <w:rFonts w:ascii="Arial" w:hAnsi="Arial" w:cs="Arial"/>
          <w:lang w:val="en-US"/>
        </w:rPr>
        <w:t xml:space="preserve">, with </w:t>
      </w:r>
      <w:r w:rsidRPr="00291B2D">
        <w:rPr>
          <w:rFonts w:ascii="Arial" w:hAnsi="Arial" w:cs="Arial"/>
          <w:color w:val="0070C0"/>
          <w:lang w:val="en-US"/>
        </w:rPr>
        <w:t>the challenges and uncertainty that 2020 brought.</w:t>
      </w:r>
    </w:p>
    <w:p w14:paraId="7E287541" w14:textId="77777777" w:rsidR="008D1E78" w:rsidRPr="00CA036C" w:rsidRDefault="008D1E78">
      <w:pPr>
        <w:rPr>
          <w:rFonts w:ascii="Arial" w:hAnsi="Arial" w:cs="Arial"/>
          <w:lang w:val="en-US"/>
        </w:rPr>
      </w:pPr>
    </w:p>
    <w:p w14:paraId="3631C285" w14:textId="065E6115" w:rsidR="00A11B8E" w:rsidRPr="00CA036C" w:rsidRDefault="008D1E78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On behalf of all fairs in District </w:t>
      </w:r>
      <w:r w:rsidR="00422823" w:rsidRPr="00CA036C">
        <w:rPr>
          <w:rFonts w:ascii="Arial" w:hAnsi="Arial" w:cs="Arial"/>
          <w:lang w:val="en-US"/>
        </w:rPr>
        <w:t>_____</w:t>
      </w:r>
      <w:r w:rsidRPr="00CA036C">
        <w:rPr>
          <w:rFonts w:ascii="Arial" w:hAnsi="Arial" w:cs="Arial"/>
          <w:lang w:val="en-US"/>
        </w:rPr>
        <w:t>, I</w:t>
      </w:r>
      <w:r w:rsidR="00622C5D" w:rsidRPr="00CA036C">
        <w:rPr>
          <w:rFonts w:ascii="Arial" w:hAnsi="Arial" w:cs="Arial"/>
          <w:lang w:val="en-US"/>
        </w:rPr>
        <w:t xml:space="preserve"> would like to thank </w:t>
      </w:r>
      <w:r w:rsidR="00422823" w:rsidRPr="00CA036C">
        <w:rPr>
          <w:rFonts w:ascii="Arial" w:hAnsi="Arial" w:cs="Arial"/>
          <w:lang w:val="en-US"/>
        </w:rPr>
        <w:t>_________________</w:t>
      </w:r>
      <w:r w:rsidR="00622C5D" w:rsidRPr="00CA036C">
        <w:rPr>
          <w:rFonts w:ascii="Arial" w:hAnsi="Arial" w:cs="Arial"/>
          <w:lang w:val="en-US"/>
        </w:rPr>
        <w:t xml:space="preserve"> for serving as our Agricultural Director</w:t>
      </w:r>
      <w:r w:rsidR="00422823" w:rsidRPr="00CA036C">
        <w:rPr>
          <w:rFonts w:ascii="Arial" w:hAnsi="Arial" w:cs="Arial"/>
          <w:lang w:val="en-US"/>
        </w:rPr>
        <w:t>/Homecraft Director</w:t>
      </w:r>
      <w:r w:rsidR="00622C5D" w:rsidRPr="00CA036C">
        <w:rPr>
          <w:rFonts w:ascii="Arial" w:hAnsi="Arial" w:cs="Arial"/>
          <w:lang w:val="en-US"/>
        </w:rPr>
        <w:t xml:space="preserve"> for the past </w:t>
      </w:r>
      <w:r w:rsidR="00422823" w:rsidRPr="00CA036C">
        <w:rPr>
          <w:rFonts w:ascii="Arial" w:hAnsi="Arial" w:cs="Arial"/>
          <w:lang w:val="en-US"/>
        </w:rPr>
        <w:t>__________</w:t>
      </w:r>
      <w:r w:rsidR="00622C5D" w:rsidRPr="00CA036C">
        <w:rPr>
          <w:rFonts w:ascii="Arial" w:hAnsi="Arial" w:cs="Arial"/>
          <w:lang w:val="en-US"/>
        </w:rPr>
        <w:t xml:space="preserve"> years. Your dedication to working with and visiting all of our fairs was appreciated</w:t>
      </w:r>
      <w:r w:rsidR="00415A72" w:rsidRPr="00CA036C">
        <w:rPr>
          <w:rFonts w:ascii="Arial" w:hAnsi="Arial" w:cs="Arial"/>
          <w:lang w:val="en-US"/>
        </w:rPr>
        <w:t xml:space="preserve"> and not unnoticed</w:t>
      </w:r>
      <w:r w:rsidR="00622C5D" w:rsidRPr="00CA036C">
        <w:rPr>
          <w:rFonts w:ascii="Arial" w:hAnsi="Arial" w:cs="Arial"/>
          <w:lang w:val="en-US"/>
        </w:rPr>
        <w:t>.</w:t>
      </w:r>
    </w:p>
    <w:p w14:paraId="795FE4D4" w14:textId="6EDA8582" w:rsidR="00A11B8E" w:rsidRPr="00CA036C" w:rsidRDefault="00A11B8E">
      <w:pPr>
        <w:rPr>
          <w:rFonts w:ascii="Arial" w:hAnsi="Arial" w:cs="Arial"/>
          <w:lang w:val="en-US"/>
        </w:rPr>
      </w:pPr>
    </w:p>
    <w:p w14:paraId="5040CD07" w14:textId="32A20902" w:rsidR="00A11B8E" w:rsidRPr="00CA036C" w:rsidRDefault="00A11B8E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The nominating committee was comprised of </w:t>
      </w:r>
      <w:r w:rsidR="00422823" w:rsidRPr="00CA036C">
        <w:rPr>
          <w:rFonts w:ascii="Arial" w:hAnsi="Arial" w:cs="Arial"/>
          <w:lang w:val="en-US"/>
        </w:rPr>
        <w:t>_____________________</w:t>
      </w:r>
      <w:r w:rsidRPr="00CA036C">
        <w:rPr>
          <w:rFonts w:ascii="Arial" w:hAnsi="Arial" w:cs="Arial"/>
          <w:lang w:val="en-US"/>
        </w:rPr>
        <w:t xml:space="preserve"> McCuaig and </w:t>
      </w:r>
      <w:proofErr w:type="gramStart"/>
      <w:r w:rsidR="00622C5D" w:rsidRPr="00CA036C">
        <w:rPr>
          <w:rFonts w:ascii="Arial" w:hAnsi="Arial" w:cs="Arial"/>
          <w:lang w:val="en-US"/>
        </w:rPr>
        <w:t>myself</w:t>
      </w:r>
      <w:proofErr w:type="gramEnd"/>
      <w:r w:rsidR="00622C5D" w:rsidRPr="00CA036C">
        <w:rPr>
          <w:rFonts w:ascii="Arial" w:hAnsi="Arial" w:cs="Arial"/>
          <w:lang w:val="en-US"/>
        </w:rPr>
        <w:t xml:space="preserve">, </w:t>
      </w:r>
      <w:r w:rsidR="00422823" w:rsidRPr="00CA036C">
        <w:rPr>
          <w:rFonts w:ascii="Arial" w:hAnsi="Arial" w:cs="Arial"/>
          <w:lang w:val="en-US"/>
        </w:rPr>
        <w:t>__________________</w:t>
      </w:r>
      <w:r w:rsidRPr="00CA036C">
        <w:rPr>
          <w:rFonts w:ascii="Arial" w:hAnsi="Arial" w:cs="Arial"/>
          <w:lang w:val="en-US"/>
        </w:rPr>
        <w:t>.</w:t>
      </w:r>
    </w:p>
    <w:p w14:paraId="18ACC179" w14:textId="4258B1BC" w:rsidR="00A11B8E" w:rsidRPr="00CA036C" w:rsidRDefault="00A11B8E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This is the process that we will follow today.</w:t>
      </w:r>
    </w:p>
    <w:p w14:paraId="07A53E9D" w14:textId="110F5BFD" w:rsidR="004413F7" w:rsidRPr="00CA036C" w:rsidRDefault="00622C5D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I</w:t>
      </w:r>
      <w:r w:rsidR="00A11B8E" w:rsidRPr="00CA036C">
        <w:rPr>
          <w:rFonts w:ascii="Arial" w:hAnsi="Arial" w:cs="Arial"/>
          <w:lang w:val="en-US"/>
        </w:rPr>
        <w:t xml:space="preserve"> will read the list of nominations for </w:t>
      </w:r>
      <w:r w:rsidR="00A11B8E" w:rsidRPr="00291B2D">
        <w:rPr>
          <w:rFonts w:ascii="Arial" w:hAnsi="Arial" w:cs="Arial"/>
          <w:color w:val="0070C0"/>
          <w:u w:val="single"/>
          <w:lang w:val="en-US"/>
        </w:rPr>
        <w:t>202</w:t>
      </w:r>
      <w:r w:rsidR="00415A72" w:rsidRPr="00291B2D">
        <w:rPr>
          <w:rFonts w:ascii="Arial" w:hAnsi="Arial" w:cs="Arial"/>
          <w:color w:val="0070C0"/>
          <w:u w:val="single"/>
          <w:lang w:val="en-US"/>
        </w:rPr>
        <w:t>1</w:t>
      </w:r>
      <w:r w:rsidR="00A11B8E" w:rsidRPr="00291B2D">
        <w:rPr>
          <w:rFonts w:ascii="Arial" w:hAnsi="Arial" w:cs="Arial"/>
          <w:color w:val="0070C0"/>
          <w:u w:val="single"/>
          <w:lang w:val="en-US"/>
        </w:rPr>
        <w:t>-2</w:t>
      </w:r>
      <w:r w:rsidR="00415A72" w:rsidRPr="00291B2D">
        <w:rPr>
          <w:rFonts w:ascii="Arial" w:hAnsi="Arial" w:cs="Arial"/>
          <w:color w:val="0070C0"/>
          <w:u w:val="single"/>
          <w:lang w:val="en-US"/>
        </w:rPr>
        <w:t>2</w:t>
      </w:r>
      <w:r w:rsidR="00A11B8E" w:rsidRPr="00CA036C">
        <w:rPr>
          <w:rFonts w:ascii="Arial" w:hAnsi="Arial" w:cs="Arial"/>
          <w:lang w:val="en-US"/>
        </w:rPr>
        <w:t>. Then for each position</w:t>
      </w:r>
      <w:r w:rsidR="00CA036C">
        <w:rPr>
          <w:rFonts w:ascii="Arial" w:hAnsi="Arial" w:cs="Arial"/>
          <w:lang w:val="en-US"/>
        </w:rPr>
        <w:t>,</w:t>
      </w:r>
      <w:r w:rsidR="00A11B8E" w:rsidRPr="00CA036C">
        <w:rPr>
          <w:rFonts w:ascii="Arial" w:hAnsi="Arial" w:cs="Arial"/>
          <w:lang w:val="en-US"/>
        </w:rPr>
        <w:t xml:space="preserve"> </w:t>
      </w:r>
      <w:r w:rsidRPr="00CA036C">
        <w:rPr>
          <w:rFonts w:ascii="Arial" w:hAnsi="Arial" w:cs="Arial"/>
          <w:lang w:val="en-US"/>
        </w:rPr>
        <w:t>I</w:t>
      </w:r>
      <w:r w:rsidR="00A11B8E" w:rsidRPr="00CA036C">
        <w:rPr>
          <w:rFonts w:ascii="Arial" w:hAnsi="Arial" w:cs="Arial"/>
          <w:lang w:val="en-US"/>
        </w:rPr>
        <w:t xml:space="preserve"> will ask if there are any further nominations. </w:t>
      </w:r>
    </w:p>
    <w:p w14:paraId="1A9E4A60" w14:textId="77777777" w:rsidR="004413F7" w:rsidRPr="00CA036C" w:rsidRDefault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Nominations do not need to be seconded.</w:t>
      </w:r>
    </w:p>
    <w:p w14:paraId="165969BA" w14:textId="3F3D68C7" w:rsidR="00251B45" w:rsidRPr="00CA036C" w:rsidRDefault="00622C5D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I</w:t>
      </w:r>
      <w:r w:rsidR="00A11B8E" w:rsidRPr="00CA036C">
        <w:rPr>
          <w:rFonts w:ascii="Arial" w:hAnsi="Arial" w:cs="Arial"/>
          <w:lang w:val="en-US"/>
        </w:rPr>
        <w:t xml:space="preserve"> will ask </w:t>
      </w:r>
      <w:r w:rsidR="00251B45" w:rsidRPr="00CA036C">
        <w:rPr>
          <w:rFonts w:ascii="Arial" w:hAnsi="Arial" w:cs="Arial"/>
          <w:lang w:val="en-US"/>
        </w:rPr>
        <w:t>for nominations t</w:t>
      </w:r>
      <w:r w:rsidR="00A11B8E" w:rsidRPr="00CA036C">
        <w:rPr>
          <w:rFonts w:ascii="Arial" w:hAnsi="Arial" w:cs="Arial"/>
          <w:lang w:val="en-US"/>
        </w:rPr>
        <w:t>hree times</w:t>
      </w:r>
      <w:r w:rsidR="00251B45" w:rsidRPr="00CA036C">
        <w:rPr>
          <w:rFonts w:ascii="Arial" w:hAnsi="Arial" w:cs="Arial"/>
          <w:lang w:val="en-US"/>
        </w:rPr>
        <w:t>,</w:t>
      </w:r>
      <w:r w:rsidR="00A11B8E" w:rsidRPr="00CA036C">
        <w:rPr>
          <w:rFonts w:ascii="Arial" w:hAnsi="Arial" w:cs="Arial"/>
          <w:lang w:val="en-US"/>
        </w:rPr>
        <w:t xml:space="preserve"> at which point nominations will be </w:t>
      </w:r>
      <w:r w:rsidR="00BE000C" w:rsidRPr="00CA036C">
        <w:rPr>
          <w:rFonts w:ascii="Arial" w:hAnsi="Arial" w:cs="Arial"/>
          <w:lang w:val="en-US"/>
        </w:rPr>
        <w:t xml:space="preserve">declared </w:t>
      </w:r>
      <w:r w:rsidR="00A11B8E" w:rsidRPr="00CA036C">
        <w:rPr>
          <w:rFonts w:ascii="Arial" w:hAnsi="Arial" w:cs="Arial"/>
          <w:lang w:val="en-US"/>
        </w:rPr>
        <w:t xml:space="preserve">closed. </w:t>
      </w:r>
      <w:r w:rsidR="00251B45" w:rsidRPr="00CA036C">
        <w:rPr>
          <w:rFonts w:ascii="Arial" w:hAnsi="Arial" w:cs="Arial"/>
          <w:lang w:val="en-US"/>
        </w:rPr>
        <w:t xml:space="preserve">If nominations are closed from the floor, they will need a seconder, but </w:t>
      </w:r>
      <w:r w:rsidRPr="00CA036C">
        <w:rPr>
          <w:rFonts w:ascii="Arial" w:hAnsi="Arial" w:cs="Arial"/>
          <w:lang w:val="en-US"/>
        </w:rPr>
        <w:t>I</w:t>
      </w:r>
      <w:r w:rsidR="00251B45" w:rsidRPr="00CA036C">
        <w:rPr>
          <w:rFonts w:ascii="Arial" w:hAnsi="Arial" w:cs="Arial"/>
          <w:lang w:val="en-US"/>
        </w:rPr>
        <w:t xml:space="preserve"> can close nominations once the call has been put out three times.</w:t>
      </w:r>
    </w:p>
    <w:p w14:paraId="7810FA97" w14:textId="77777777" w:rsidR="00251B45" w:rsidRPr="00CA036C" w:rsidRDefault="00251B45">
      <w:pPr>
        <w:rPr>
          <w:rFonts w:ascii="Arial" w:hAnsi="Arial" w:cs="Arial"/>
          <w:lang w:val="en-US"/>
        </w:rPr>
      </w:pPr>
    </w:p>
    <w:p w14:paraId="1B307712" w14:textId="3E6A58FC" w:rsidR="00A11B8E" w:rsidRPr="00CA036C" w:rsidRDefault="00A11B8E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If an election is needed, it will be done at that time.</w:t>
      </w:r>
    </w:p>
    <w:p w14:paraId="10E48534" w14:textId="77777777" w:rsidR="00251B45" w:rsidRPr="00CA036C" w:rsidRDefault="00251B45">
      <w:pPr>
        <w:rPr>
          <w:rFonts w:ascii="Arial" w:hAnsi="Arial" w:cs="Arial"/>
          <w:lang w:val="en-US"/>
        </w:rPr>
      </w:pPr>
    </w:p>
    <w:p w14:paraId="402A7AC5" w14:textId="77777777" w:rsidR="00CA036C" w:rsidRDefault="00251B45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The</w:t>
      </w:r>
      <w:r w:rsidR="00A11B8E" w:rsidRPr="00CA036C">
        <w:rPr>
          <w:rFonts w:ascii="Arial" w:hAnsi="Arial" w:cs="Arial"/>
          <w:lang w:val="en-US"/>
        </w:rPr>
        <w:t xml:space="preserve"> position of Provincial Director will be for a </w:t>
      </w:r>
      <w:r w:rsidR="00422823" w:rsidRPr="00CA036C">
        <w:rPr>
          <w:rFonts w:ascii="Arial" w:hAnsi="Arial" w:cs="Arial"/>
          <w:lang w:val="en-US"/>
        </w:rPr>
        <w:t>____________________</w:t>
      </w:r>
      <w:r w:rsidR="00622C5D" w:rsidRPr="00CA036C">
        <w:rPr>
          <w:rFonts w:ascii="Arial" w:hAnsi="Arial" w:cs="Arial"/>
          <w:lang w:val="en-US"/>
        </w:rPr>
        <w:t>three-</w:t>
      </w:r>
      <w:r w:rsidR="00A11B8E" w:rsidRPr="00CA036C">
        <w:rPr>
          <w:rFonts w:ascii="Arial" w:hAnsi="Arial" w:cs="Arial"/>
          <w:lang w:val="en-US"/>
        </w:rPr>
        <w:t>year term</w:t>
      </w:r>
      <w:r w:rsidR="00CA036C">
        <w:rPr>
          <w:rFonts w:ascii="Arial" w:hAnsi="Arial" w:cs="Arial"/>
          <w:lang w:val="en-US"/>
        </w:rPr>
        <w:t>.</w:t>
      </w:r>
    </w:p>
    <w:p w14:paraId="40516911" w14:textId="4417DB2B" w:rsidR="00A11B8E" w:rsidRPr="00CA036C" w:rsidRDefault="00422823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i/>
          <w:iCs/>
          <w:color w:val="0070C0"/>
          <w:lang w:val="en-US"/>
        </w:rPr>
        <w:t>This is a sample o</w:t>
      </w:r>
      <w:r w:rsidR="00CA036C">
        <w:rPr>
          <w:rFonts w:ascii="Arial" w:hAnsi="Arial" w:cs="Arial"/>
          <w:i/>
          <w:iCs/>
          <w:color w:val="0070C0"/>
          <w:lang w:val="en-US"/>
        </w:rPr>
        <w:t>f</w:t>
      </w:r>
      <w:r w:rsidRPr="00CA036C">
        <w:rPr>
          <w:rFonts w:ascii="Arial" w:hAnsi="Arial" w:cs="Arial"/>
          <w:i/>
          <w:iCs/>
          <w:color w:val="0070C0"/>
          <w:lang w:val="en-US"/>
        </w:rPr>
        <w:t xml:space="preserve"> what happen</w:t>
      </w:r>
      <w:r w:rsidR="00CA036C">
        <w:rPr>
          <w:rFonts w:ascii="Arial" w:hAnsi="Arial" w:cs="Arial"/>
          <w:i/>
          <w:iCs/>
          <w:color w:val="0070C0"/>
          <w:lang w:val="en-US"/>
        </w:rPr>
        <w:t>ed</w:t>
      </w:r>
      <w:r w:rsidRPr="00CA036C">
        <w:rPr>
          <w:rFonts w:ascii="Arial" w:hAnsi="Arial" w:cs="Arial"/>
          <w:i/>
          <w:iCs/>
          <w:color w:val="0070C0"/>
          <w:lang w:val="en-US"/>
        </w:rPr>
        <w:t xml:space="preserve"> in District 1 </w:t>
      </w:r>
      <w:r w:rsidR="00A11B8E" w:rsidRPr="00CA036C">
        <w:rPr>
          <w:rFonts w:ascii="Arial" w:hAnsi="Arial" w:cs="Arial"/>
          <w:i/>
          <w:iCs/>
          <w:color w:val="0070C0"/>
          <w:lang w:val="en-US"/>
        </w:rPr>
        <w:t xml:space="preserve">as </w:t>
      </w:r>
      <w:r w:rsidR="00622C5D" w:rsidRPr="00CA036C">
        <w:rPr>
          <w:rFonts w:ascii="Arial" w:hAnsi="Arial" w:cs="Arial"/>
          <w:i/>
          <w:iCs/>
          <w:color w:val="0070C0"/>
          <w:lang w:val="en-US"/>
        </w:rPr>
        <w:t>Valerie Allen completed the 3</w:t>
      </w:r>
      <w:r w:rsidR="00622C5D" w:rsidRPr="00CA036C">
        <w:rPr>
          <w:rFonts w:ascii="Arial" w:hAnsi="Arial" w:cs="Arial"/>
          <w:i/>
          <w:iCs/>
          <w:color w:val="0070C0"/>
          <w:vertAlign w:val="superscript"/>
          <w:lang w:val="en-US"/>
        </w:rPr>
        <w:t>rd</w:t>
      </w:r>
      <w:r w:rsidR="00622C5D" w:rsidRPr="00CA036C">
        <w:rPr>
          <w:rFonts w:ascii="Arial" w:hAnsi="Arial" w:cs="Arial"/>
          <w:i/>
          <w:iCs/>
          <w:color w:val="0070C0"/>
          <w:lang w:val="en-US"/>
        </w:rPr>
        <w:t xml:space="preserve"> year of </w:t>
      </w:r>
      <w:r w:rsidR="008D1E78" w:rsidRPr="00CA036C">
        <w:rPr>
          <w:rFonts w:ascii="Arial" w:hAnsi="Arial" w:cs="Arial"/>
          <w:i/>
          <w:iCs/>
          <w:color w:val="0070C0"/>
          <w:lang w:val="en-US"/>
        </w:rPr>
        <w:t>Liz O’Gorman-Smit’s</w:t>
      </w:r>
      <w:r w:rsidR="00622C5D" w:rsidRPr="00CA036C">
        <w:rPr>
          <w:rFonts w:ascii="Arial" w:hAnsi="Arial" w:cs="Arial"/>
          <w:i/>
          <w:iCs/>
          <w:color w:val="0070C0"/>
          <w:lang w:val="en-US"/>
        </w:rPr>
        <w:t xml:space="preserve"> 3-year term</w:t>
      </w:r>
      <w:r w:rsidR="008D1E78" w:rsidRPr="00CA036C">
        <w:rPr>
          <w:rFonts w:ascii="Arial" w:hAnsi="Arial" w:cs="Arial"/>
          <w:i/>
          <w:iCs/>
          <w:color w:val="0070C0"/>
          <w:lang w:val="en-US"/>
        </w:rPr>
        <w:t xml:space="preserve"> this past year</w:t>
      </w:r>
      <w:r w:rsidR="00622C5D" w:rsidRPr="00CA036C">
        <w:rPr>
          <w:rFonts w:ascii="Arial" w:hAnsi="Arial" w:cs="Arial"/>
          <w:i/>
          <w:iCs/>
          <w:color w:val="0070C0"/>
          <w:lang w:val="en-US"/>
        </w:rPr>
        <w:t xml:space="preserve"> when </w:t>
      </w:r>
      <w:r w:rsidR="008D1E78" w:rsidRPr="00CA036C">
        <w:rPr>
          <w:rFonts w:ascii="Arial" w:hAnsi="Arial" w:cs="Arial"/>
          <w:i/>
          <w:iCs/>
          <w:color w:val="0070C0"/>
          <w:lang w:val="en-US"/>
        </w:rPr>
        <w:t>Liz</w:t>
      </w:r>
      <w:r w:rsidR="00622C5D" w:rsidRPr="00CA036C">
        <w:rPr>
          <w:rFonts w:ascii="Arial" w:hAnsi="Arial" w:cs="Arial"/>
          <w:i/>
          <w:iCs/>
          <w:color w:val="0070C0"/>
          <w:lang w:val="en-US"/>
        </w:rPr>
        <w:t xml:space="preserve"> was named 2</w:t>
      </w:r>
      <w:r w:rsidR="00622C5D" w:rsidRPr="00CA036C">
        <w:rPr>
          <w:rFonts w:ascii="Arial" w:hAnsi="Arial" w:cs="Arial"/>
          <w:i/>
          <w:iCs/>
          <w:color w:val="0070C0"/>
          <w:vertAlign w:val="superscript"/>
          <w:lang w:val="en-US"/>
        </w:rPr>
        <w:t>nd</w:t>
      </w:r>
      <w:r w:rsidR="00622C5D" w:rsidRPr="00CA036C">
        <w:rPr>
          <w:rFonts w:ascii="Arial" w:hAnsi="Arial" w:cs="Arial"/>
          <w:i/>
          <w:iCs/>
          <w:color w:val="0070C0"/>
          <w:lang w:val="en-US"/>
        </w:rPr>
        <w:t xml:space="preserve"> Vice President of OAAS</w:t>
      </w:r>
      <w:r w:rsidR="00622C5D" w:rsidRPr="00CA036C">
        <w:rPr>
          <w:rFonts w:ascii="Arial" w:hAnsi="Arial" w:cs="Arial"/>
          <w:lang w:val="en-US"/>
        </w:rPr>
        <w:t xml:space="preserve">. </w:t>
      </w:r>
      <w:r w:rsidR="004413F7" w:rsidRPr="00CA036C">
        <w:rPr>
          <w:rFonts w:ascii="Arial" w:hAnsi="Arial" w:cs="Arial"/>
          <w:lang w:val="en-US"/>
        </w:rPr>
        <w:t>Th</w:t>
      </w:r>
      <w:r w:rsidR="00622C5D" w:rsidRPr="00CA036C">
        <w:rPr>
          <w:rFonts w:ascii="Arial" w:hAnsi="Arial" w:cs="Arial"/>
          <w:lang w:val="en-US"/>
        </w:rPr>
        <w:t>is three-year</w:t>
      </w:r>
      <w:r w:rsidR="004413F7" w:rsidRPr="00CA036C">
        <w:rPr>
          <w:rFonts w:ascii="Arial" w:hAnsi="Arial" w:cs="Arial"/>
          <w:lang w:val="en-US"/>
        </w:rPr>
        <w:t xml:space="preserve"> term for </w:t>
      </w:r>
      <w:r w:rsidR="008D1E78" w:rsidRPr="00CA036C">
        <w:rPr>
          <w:rFonts w:ascii="Arial" w:hAnsi="Arial" w:cs="Arial"/>
          <w:lang w:val="en-US"/>
        </w:rPr>
        <w:t>the</w:t>
      </w:r>
      <w:r w:rsidR="004413F7" w:rsidRPr="00CA036C">
        <w:rPr>
          <w:rFonts w:ascii="Arial" w:hAnsi="Arial" w:cs="Arial"/>
          <w:lang w:val="en-US"/>
        </w:rPr>
        <w:t xml:space="preserve"> Provincial Director will begin after the </w:t>
      </w:r>
      <w:r w:rsidR="00622C5D" w:rsidRPr="00CA036C">
        <w:rPr>
          <w:rFonts w:ascii="Arial" w:hAnsi="Arial" w:cs="Arial"/>
          <w:lang w:val="en-US"/>
        </w:rPr>
        <w:t xml:space="preserve">OAAS </w:t>
      </w:r>
      <w:r w:rsidR="004413F7" w:rsidRPr="00CA036C">
        <w:rPr>
          <w:rFonts w:ascii="Arial" w:hAnsi="Arial" w:cs="Arial"/>
          <w:lang w:val="en-US"/>
        </w:rPr>
        <w:t xml:space="preserve">AGM </w:t>
      </w:r>
      <w:r w:rsidR="00622C5D" w:rsidRPr="00CA036C">
        <w:rPr>
          <w:rFonts w:ascii="Arial" w:hAnsi="Arial" w:cs="Arial"/>
          <w:lang w:val="en-US"/>
        </w:rPr>
        <w:t>in February</w:t>
      </w:r>
      <w:r w:rsidR="004413F7" w:rsidRPr="00CA036C">
        <w:rPr>
          <w:rFonts w:ascii="Arial" w:hAnsi="Arial" w:cs="Arial"/>
          <w:lang w:val="en-US"/>
        </w:rPr>
        <w:t>.</w:t>
      </w:r>
      <w:r w:rsidR="00E063E7" w:rsidRPr="00CA036C">
        <w:rPr>
          <w:rFonts w:ascii="Arial" w:hAnsi="Arial" w:cs="Arial"/>
          <w:lang w:val="en-US"/>
        </w:rPr>
        <w:t xml:space="preserve"> </w:t>
      </w:r>
    </w:p>
    <w:p w14:paraId="368BA095" w14:textId="259C388A" w:rsidR="00A11B8E" w:rsidRPr="00CA036C" w:rsidRDefault="00A11B8E">
      <w:pPr>
        <w:rPr>
          <w:rFonts w:ascii="Arial" w:hAnsi="Arial" w:cs="Arial"/>
          <w:lang w:val="en-US"/>
        </w:rPr>
      </w:pPr>
    </w:p>
    <w:p w14:paraId="7531D9C0" w14:textId="43F231F7" w:rsidR="00A11B8E" w:rsidRPr="00CA036C" w:rsidRDefault="00BF137D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Could </w:t>
      </w:r>
      <w:r w:rsidR="00622C5D" w:rsidRPr="00CA036C">
        <w:rPr>
          <w:rFonts w:ascii="Arial" w:hAnsi="Arial" w:cs="Arial"/>
          <w:lang w:val="en-US"/>
        </w:rPr>
        <w:t>I</w:t>
      </w:r>
      <w:r w:rsidRPr="00CA036C">
        <w:rPr>
          <w:rFonts w:ascii="Arial" w:hAnsi="Arial" w:cs="Arial"/>
          <w:lang w:val="en-US"/>
        </w:rPr>
        <w:t xml:space="preserve"> please have a motion for a recording secretary for the elections</w:t>
      </w:r>
      <w:r w:rsidR="00CA036C">
        <w:rPr>
          <w:rFonts w:ascii="Arial" w:hAnsi="Arial" w:cs="Arial"/>
          <w:lang w:val="en-US"/>
        </w:rPr>
        <w:t>?</w:t>
      </w:r>
    </w:p>
    <w:p w14:paraId="518C0D7A" w14:textId="04EDF025" w:rsidR="004413F7" w:rsidRPr="00CA036C" w:rsidRDefault="004413F7">
      <w:pPr>
        <w:rPr>
          <w:rFonts w:ascii="Arial" w:hAnsi="Arial" w:cs="Arial"/>
          <w:lang w:val="en-US"/>
        </w:rPr>
      </w:pPr>
    </w:p>
    <w:p w14:paraId="3722615B" w14:textId="448A5793" w:rsidR="004413F7" w:rsidRPr="00CA036C" w:rsidRDefault="004413F7">
      <w:pPr>
        <w:rPr>
          <w:rFonts w:ascii="Arial" w:eastAsia="Times New Roman" w:hAnsi="Arial" w:cs="Arial"/>
        </w:rPr>
      </w:pPr>
      <w:r w:rsidRPr="00CA036C">
        <w:rPr>
          <w:rFonts w:ascii="Arial" w:hAnsi="Arial" w:cs="Arial"/>
          <w:lang w:val="en-US"/>
        </w:rPr>
        <w:t xml:space="preserve">Could </w:t>
      </w:r>
      <w:r w:rsidR="00622C5D" w:rsidRPr="00CA036C">
        <w:rPr>
          <w:rFonts w:ascii="Arial" w:hAnsi="Arial" w:cs="Arial"/>
          <w:lang w:val="en-US"/>
        </w:rPr>
        <w:t>I</w:t>
      </w:r>
      <w:r w:rsidRPr="00CA036C">
        <w:rPr>
          <w:rFonts w:ascii="Arial" w:hAnsi="Arial" w:cs="Arial"/>
          <w:lang w:val="en-US"/>
        </w:rPr>
        <w:t xml:space="preserve"> please have a motion </w:t>
      </w:r>
      <w:r w:rsidR="008D1E78" w:rsidRPr="00CA036C">
        <w:rPr>
          <w:rFonts w:ascii="Arial" w:hAnsi="Arial" w:cs="Arial"/>
          <w:lang w:val="en-US"/>
        </w:rPr>
        <w:t xml:space="preserve">to use Zoom polls for voting and for those who have </w:t>
      </w:r>
      <w:r w:rsidR="008D1E78" w:rsidRPr="00CA036C">
        <w:rPr>
          <w:rFonts w:ascii="Arial" w:eastAsia="Times New Roman" w:hAnsi="Arial" w:cs="Arial"/>
          <w:color w:val="222222"/>
          <w:shd w:val="clear" w:color="auto" w:fill="FFFFFF"/>
        </w:rPr>
        <w:t xml:space="preserve">joined by phone or prefer to text, </w:t>
      </w:r>
      <w:r w:rsidR="00827501" w:rsidRPr="00CA036C">
        <w:rPr>
          <w:rFonts w:ascii="Arial" w:eastAsia="Times New Roman" w:hAnsi="Arial" w:cs="Arial"/>
          <w:color w:val="222222"/>
          <w:shd w:val="clear" w:color="auto" w:fill="FFFFFF"/>
        </w:rPr>
        <w:t xml:space="preserve">to </w:t>
      </w:r>
      <w:r w:rsidR="008D1E78" w:rsidRPr="00CA036C">
        <w:rPr>
          <w:rFonts w:ascii="Arial" w:eastAsia="Times New Roman" w:hAnsi="Arial" w:cs="Arial"/>
          <w:color w:val="222222"/>
          <w:shd w:val="clear" w:color="auto" w:fill="FFFFFF"/>
        </w:rPr>
        <w:t xml:space="preserve">use </w:t>
      </w:r>
      <w:r w:rsidR="00CA036C">
        <w:rPr>
          <w:rFonts w:ascii="Arial" w:eastAsia="Times New Roman" w:hAnsi="Arial" w:cs="Arial"/>
          <w:color w:val="222222"/>
          <w:shd w:val="clear" w:color="auto" w:fill="FFFFFF"/>
        </w:rPr>
        <w:t>____________________</w:t>
      </w:r>
      <w:r w:rsidR="008D1E78" w:rsidRPr="00CA036C">
        <w:rPr>
          <w:rFonts w:ascii="Arial" w:eastAsia="Times New Roman" w:hAnsi="Arial" w:cs="Arial"/>
          <w:color w:val="222222"/>
          <w:shd w:val="clear" w:color="auto" w:fill="FFFFFF"/>
        </w:rPr>
        <w:t xml:space="preserve"> cell number </w:t>
      </w:r>
      <w:r w:rsidR="00EC65AE" w:rsidRPr="00CA036C">
        <w:rPr>
          <w:rFonts w:ascii="Arial" w:eastAsia="Times New Roman" w:hAnsi="Arial" w:cs="Arial"/>
          <w:color w:val="222222"/>
          <w:shd w:val="clear" w:color="auto" w:fill="FFFFFF"/>
        </w:rPr>
        <w:t>(</w:t>
      </w:r>
      <w:r w:rsidR="00CA036C" w:rsidRPr="00CA036C">
        <w:rPr>
          <w:rFonts w:ascii="Arial" w:eastAsia="Times New Roman" w:hAnsi="Arial" w:cs="Arial"/>
          <w:color w:val="0070C0"/>
          <w:shd w:val="clear" w:color="auto" w:fill="FFFFFF"/>
        </w:rPr>
        <w:t>xxx-xxx-</w:t>
      </w:r>
      <w:proofErr w:type="spellStart"/>
      <w:r w:rsidR="00CA036C" w:rsidRPr="00CA036C">
        <w:rPr>
          <w:rFonts w:ascii="Arial" w:eastAsia="Times New Roman" w:hAnsi="Arial" w:cs="Arial"/>
          <w:color w:val="0070C0"/>
          <w:shd w:val="clear" w:color="auto" w:fill="FFFFFF"/>
        </w:rPr>
        <w:t>xxxx</w:t>
      </w:r>
      <w:proofErr w:type="spellEnd"/>
      <w:r w:rsidR="00EC65AE" w:rsidRPr="00CA036C">
        <w:rPr>
          <w:rFonts w:ascii="Arial" w:eastAsia="Times New Roman" w:hAnsi="Arial" w:cs="Arial"/>
          <w:color w:val="222222"/>
          <w:shd w:val="clear" w:color="auto" w:fill="FFFFFF"/>
        </w:rPr>
        <w:t>)</w:t>
      </w:r>
      <w:r w:rsidR="008D1E78" w:rsidRPr="00CA036C">
        <w:rPr>
          <w:rFonts w:ascii="Arial" w:eastAsia="Times New Roman" w:hAnsi="Arial" w:cs="Arial"/>
          <w:color w:val="222222"/>
          <w:shd w:val="clear" w:color="auto" w:fill="FFFFFF"/>
        </w:rPr>
        <w:t>. </w:t>
      </w:r>
    </w:p>
    <w:p w14:paraId="6DF35D15" w14:textId="2C46CDCB" w:rsidR="00BF137D" w:rsidRPr="00CA036C" w:rsidRDefault="00BF137D">
      <w:pPr>
        <w:rPr>
          <w:rFonts w:ascii="Arial" w:hAnsi="Arial" w:cs="Arial"/>
          <w:lang w:val="en-US"/>
        </w:rPr>
      </w:pPr>
    </w:p>
    <w:p w14:paraId="1D185E73" w14:textId="7E0FDE91" w:rsidR="00BF137D" w:rsidRPr="00CA036C" w:rsidRDefault="00BF137D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Could </w:t>
      </w:r>
      <w:r w:rsidR="00827501" w:rsidRPr="00CA036C">
        <w:rPr>
          <w:rFonts w:ascii="Arial" w:hAnsi="Arial" w:cs="Arial"/>
          <w:lang w:val="en-US"/>
        </w:rPr>
        <w:t xml:space="preserve">I </w:t>
      </w:r>
      <w:r w:rsidRPr="00CA036C">
        <w:rPr>
          <w:rFonts w:ascii="Arial" w:hAnsi="Arial" w:cs="Arial"/>
          <w:lang w:val="en-US"/>
        </w:rPr>
        <w:t xml:space="preserve">please have a motion for the scrutineers to </w:t>
      </w:r>
      <w:r w:rsidR="00827501" w:rsidRPr="00CA036C">
        <w:rPr>
          <w:rFonts w:ascii="Arial" w:hAnsi="Arial" w:cs="Arial"/>
          <w:lang w:val="en-US"/>
        </w:rPr>
        <w:t>delete the poll results</w:t>
      </w:r>
      <w:r w:rsidRPr="00CA036C">
        <w:rPr>
          <w:rFonts w:ascii="Arial" w:hAnsi="Arial" w:cs="Arial"/>
          <w:lang w:val="en-US"/>
        </w:rPr>
        <w:t xml:space="preserve"> once the election is complete</w:t>
      </w:r>
      <w:r w:rsidR="00CA036C">
        <w:rPr>
          <w:rFonts w:ascii="Arial" w:hAnsi="Arial" w:cs="Arial"/>
          <w:lang w:val="en-US"/>
        </w:rPr>
        <w:t>?</w:t>
      </w:r>
    </w:p>
    <w:p w14:paraId="736E2515" w14:textId="63918645" w:rsidR="004413F7" w:rsidRPr="00CA036C" w:rsidRDefault="004413F7">
      <w:pPr>
        <w:rPr>
          <w:rFonts w:ascii="Arial" w:hAnsi="Arial" w:cs="Arial"/>
          <w:lang w:val="en-US"/>
        </w:rPr>
      </w:pPr>
    </w:p>
    <w:p w14:paraId="24311406" w14:textId="5883B88B" w:rsidR="00827501" w:rsidRPr="00CA036C" w:rsidRDefault="00827501" w:rsidP="00827501">
      <w:pPr>
        <w:rPr>
          <w:rFonts w:ascii="Arial" w:eastAsia="Times New Roman" w:hAnsi="Arial" w:cs="Arial"/>
        </w:rPr>
      </w:pPr>
      <w:r w:rsidRPr="00CA036C">
        <w:rPr>
          <w:rFonts w:ascii="Arial" w:hAnsi="Arial" w:cs="Arial"/>
          <w:lang w:val="en-US"/>
        </w:rPr>
        <w:t>Could I please have a motion</w:t>
      </w:r>
      <w:r w:rsidR="004413F7" w:rsidRPr="00CA036C">
        <w:rPr>
          <w:rFonts w:ascii="Arial" w:hAnsi="Arial" w:cs="Arial"/>
          <w:lang w:val="en-US"/>
        </w:rPr>
        <w:t xml:space="preserve"> to appoint </w:t>
      </w:r>
      <w:r w:rsidR="00422823" w:rsidRPr="00CA036C">
        <w:rPr>
          <w:rFonts w:ascii="Arial" w:hAnsi="Arial" w:cs="Arial"/>
          <w:lang w:val="en-US"/>
        </w:rPr>
        <w:t>_______________________</w:t>
      </w:r>
      <w:r w:rsidR="008D1E78" w:rsidRPr="00CA036C">
        <w:rPr>
          <w:rFonts w:ascii="Arial" w:hAnsi="Arial" w:cs="Arial"/>
          <w:lang w:val="en-US"/>
        </w:rPr>
        <w:t xml:space="preserve">and </w:t>
      </w:r>
      <w:r w:rsidR="00422823" w:rsidRPr="00CA036C">
        <w:rPr>
          <w:rFonts w:ascii="Arial" w:hAnsi="Arial" w:cs="Arial"/>
          <w:lang w:val="en-US"/>
        </w:rPr>
        <w:t>______________________</w:t>
      </w:r>
      <w:r w:rsidR="004413F7" w:rsidRPr="00CA036C">
        <w:rPr>
          <w:rFonts w:ascii="Arial" w:hAnsi="Arial" w:cs="Arial"/>
          <w:lang w:val="en-US"/>
        </w:rPr>
        <w:t xml:space="preserve"> as scrutineers</w:t>
      </w:r>
      <w:r w:rsidRPr="00CA036C">
        <w:rPr>
          <w:rFonts w:ascii="Arial" w:hAnsi="Arial" w:cs="Arial"/>
          <w:lang w:val="en-US"/>
        </w:rPr>
        <w:t xml:space="preserve">. </w:t>
      </w:r>
      <w:r w:rsidRPr="00CA036C">
        <w:rPr>
          <w:rFonts w:ascii="Arial" w:eastAsia="Times New Roman" w:hAnsi="Arial" w:cs="Arial"/>
          <w:color w:val="222222"/>
          <w:shd w:val="clear" w:color="auto" w:fill="FFFFFF"/>
        </w:rPr>
        <w:t> </w:t>
      </w:r>
      <w:r w:rsidR="00422823" w:rsidRPr="00CA036C">
        <w:rPr>
          <w:rFonts w:ascii="Arial" w:eastAsia="Times New Roman" w:hAnsi="Arial" w:cs="Arial"/>
          <w:color w:val="222222"/>
          <w:shd w:val="clear" w:color="auto" w:fill="FFFFFF"/>
        </w:rPr>
        <w:t>_________?_______</w:t>
      </w:r>
      <w:r w:rsidRPr="00CA036C">
        <w:rPr>
          <w:rFonts w:ascii="Arial" w:eastAsia="Times New Roman" w:hAnsi="Arial" w:cs="Arial"/>
          <w:color w:val="222222"/>
          <w:shd w:val="clear" w:color="auto" w:fill="FFFFFF"/>
        </w:rPr>
        <w:t xml:space="preserve"> will take a picture of the poll results to send to </w:t>
      </w:r>
      <w:r w:rsidR="00422823" w:rsidRPr="00CA036C">
        <w:rPr>
          <w:rFonts w:ascii="Arial" w:eastAsia="Times New Roman" w:hAnsi="Arial" w:cs="Arial"/>
          <w:color w:val="222222"/>
          <w:shd w:val="clear" w:color="auto" w:fill="FFFFFF"/>
        </w:rPr>
        <w:t>_________________________</w:t>
      </w:r>
      <w:r w:rsidRPr="00CA036C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proofErr w:type="spellStart"/>
      <w:r w:rsidRPr="00CA036C">
        <w:rPr>
          <w:rFonts w:ascii="Arial" w:eastAsia="Times New Roman" w:hAnsi="Arial" w:cs="Arial"/>
          <w:color w:val="222222"/>
          <w:shd w:val="clear" w:color="auto" w:fill="FFFFFF"/>
        </w:rPr>
        <w:t>to</w:t>
      </w:r>
      <w:proofErr w:type="spellEnd"/>
      <w:r w:rsidRPr="00CA036C">
        <w:rPr>
          <w:rFonts w:ascii="Arial" w:eastAsia="Times New Roman" w:hAnsi="Arial" w:cs="Arial"/>
          <w:color w:val="222222"/>
          <w:shd w:val="clear" w:color="auto" w:fill="FFFFFF"/>
        </w:rPr>
        <w:t xml:space="preserve"> verify the results.</w:t>
      </w:r>
    </w:p>
    <w:p w14:paraId="60D8F7C8" w14:textId="09D9F1BD" w:rsidR="004413F7" w:rsidRPr="00CA036C" w:rsidRDefault="004413F7">
      <w:pPr>
        <w:rPr>
          <w:rFonts w:ascii="Arial" w:hAnsi="Arial" w:cs="Arial"/>
          <w:lang w:val="en-US"/>
        </w:rPr>
      </w:pPr>
    </w:p>
    <w:p w14:paraId="60EC2E45" w14:textId="77777777" w:rsidR="00BF137D" w:rsidRPr="00CA036C" w:rsidRDefault="00BF137D">
      <w:pPr>
        <w:rPr>
          <w:rFonts w:ascii="Arial" w:hAnsi="Arial" w:cs="Arial"/>
          <w:lang w:val="en-US"/>
        </w:rPr>
      </w:pPr>
    </w:p>
    <w:p w14:paraId="781E87AB" w14:textId="61EA126B" w:rsidR="00BF137D" w:rsidRPr="00CA036C" w:rsidRDefault="008D1E78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I </w:t>
      </w:r>
      <w:r w:rsidR="00BF137D" w:rsidRPr="00CA036C">
        <w:rPr>
          <w:rFonts w:ascii="Arial" w:hAnsi="Arial" w:cs="Arial"/>
          <w:lang w:val="en-US"/>
        </w:rPr>
        <w:t>declare all positions vacant.</w:t>
      </w:r>
    </w:p>
    <w:p w14:paraId="6BD18FD9" w14:textId="61887722" w:rsidR="00422823" w:rsidRPr="00CA036C" w:rsidRDefault="00422823">
      <w:pPr>
        <w:rPr>
          <w:rFonts w:ascii="Arial" w:hAnsi="Arial" w:cs="Arial"/>
          <w:lang w:val="en-US"/>
        </w:rPr>
      </w:pPr>
    </w:p>
    <w:p w14:paraId="4B4F4491" w14:textId="55176B26" w:rsidR="00422823" w:rsidRPr="00CA036C" w:rsidRDefault="00422823">
      <w:pPr>
        <w:rPr>
          <w:rFonts w:ascii="Arial" w:hAnsi="Arial" w:cs="Arial"/>
          <w:color w:val="0070C0"/>
          <w:lang w:val="en-US"/>
        </w:rPr>
      </w:pPr>
      <w:r w:rsidRPr="00CA036C">
        <w:rPr>
          <w:rFonts w:ascii="Arial" w:hAnsi="Arial" w:cs="Arial"/>
          <w:color w:val="0070C0"/>
          <w:lang w:val="en-US"/>
        </w:rPr>
        <w:t xml:space="preserve">Please </w:t>
      </w:r>
      <w:proofErr w:type="spellStart"/>
      <w:r w:rsidRPr="00CA036C">
        <w:rPr>
          <w:rFonts w:ascii="Arial" w:hAnsi="Arial" w:cs="Arial"/>
          <w:color w:val="0070C0"/>
          <w:lang w:val="en-US"/>
        </w:rPr>
        <w:t>i</w:t>
      </w:r>
      <w:r w:rsidRPr="00CA036C">
        <w:rPr>
          <w:rFonts w:ascii="Arial" w:hAnsi="Arial" w:cs="Arial"/>
          <w:color w:val="0070C0"/>
        </w:rPr>
        <w:t>nsert</w:t>
      </w:r>
      <w:proofErr w:type="spellEnd"/>
      <w:r w:rsidRPr="00CA036C">
        <w:rPr>
          <w:rFonts w:ascii="Arial" w:hAnsi="Arial" w:cs="Arial"/>
          <w:color w:val="0070C0"/>
        </w:rPr>
        <w:t xml:space="preserve"> </w:t>
      </w:r>
      <w:r w:rsidR="008F1661">
        <w:rPr>
          <w:rFonts w:ascii="Arial" w:hAnsi="Arial" w:cs="Arial"/>
          <w:color w:val="0070C0"/>
        </w:rPr>
        <w:t xml:space="preserve">any changes as needed </w:t>
      </w:r>
      <w:r w:rsidR="00CA036C">
        <w:rPr>
          <w:rFonts w:ascii="Arial" w:hAnsi="Arial" w:cs="Arial"/>
          <w:color w:val="0070C0"/>
        </w:rPr>
        <w:t>below</w:t>
      </w:r>
      <w:r w:rsidR="008F1661">
        <w:rPr>
          <w:rFonts w:ascii="Arial" w:hAnsi="Arial" w:cs="Arial"/>
          <w:color w:val="0070C0"/>
        </w:rPr>
        <w:t>. Have a clear understanding of t</w:t>
      </w:r>
      <w:r w:rsidRPr="00CA036C">
        <w:rPr>
          <w:rFonts w:ascii="Arial" w:hAnsi="Arial" w:cs="Arial"/>
          <w:color w:val="0070C0"/>
        </w:rPr>
        <w:t>he detail</w:t>
      </w:r>
      <w:r w:rsidR="00CA036C">
        <w:rPr>
          <w:rFonts w:ascii="Arial" w:hAnsi="Arial" w:cs="Arial"/>
          <w:color w:val="0070C0"/>
        </w:rPr>
        <w:t>s</w:t>
      </w:r>
      <w:r w:rsidRPr="00CA036C">
        <w:rPr>
          <w:rFonts w:ascii="Arial" w:hAnsi="Arial" w:cs="Arial"/>
          <w:color w:val="0070C0"/>
        </w:rPr>
        <w:t xml:space="preserve"> and information from</w:t>
      </w:r>
      <w:r w:rsidR="00CA036C" w:rsidRPr="00CA036C">
        <w:rPr>
          <w:rFonts w:ascii="Arial" w:hAnsi="Arial" w:cs="Arial"/>
          <w:color w:val="0070C0"/>
        </w:rPr>
        <w:t xml:space="preserve"> the </w:t>
      </w:r>
      <w:proofErr w:type="gramStart"/>
      <w:r w:rsidR="00CA036C" w:rsidRPr="00CA036C">
        <w:rPr>
          <w:rFonts w:ascii="Arial" w:hAnsi="Arial" w:cs="Arial"/>
          <w:color w:val="0070C0"/>
        </w:rPr>
        <w:t>District</w:t>
      </w:r>
      <w:r w:rsidR="008F1661">
        <w:rPr>
          <w:rFonts w:ascii="Arial" w:hAnsi="Arial" w:cs="Arial"/>
          <w:color w:val="0070C0"/>
        </w:rPr>
        <w:t>, and</w:t>
      </w:r>
      <w:proofErr w:type="gramEnd"/>
      <w:r w:rsidR="008F1661">
        <w:rPr>
          <w:rFonts w:ascii="Arial" w:hAnsi="Arial" w:cs="Arial"/>
          <w:color w:val="0070C0"/>
        </w:rPr>
        <w:t xml:space="preserve"> do this ahead of time so everyone is clear</w:t>
      </w:r>
      <w:r w:rsidR="00CA036C" w:rsidRPr="00CA036C">
        <w:rPr>
          <w:rFonts w:ascii="Arial" w:hAnsi="Arial" w:cs="Arial"/>
          <w:color w:val="0070C0"/>
        </w:rPr>
        <w:t>.</w:t>
      </w:r>
    </w:p>
    <w:p w14:paraId="08AB183D" w14:textId="77777777" w:rsidR="00BF137D" w:rsidRPr="00CA036C" w:rsidRDefault="00BF137D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The report from the nominating committee is as follows:</w:t>
      </w:r>
    </w:p>
    <w:p w14:paraId="034445F1" w14:textId="030EA8BC" w:rsidR="00BF137D" w:rsidRPr="00CA036C" w:rsidRDefault="00BF137D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lastRenderedPageBreak/>
        <w:t>Agricultur</w:t>
      </w:r>
      <w:r w:rsidR="00BE000C" w:rsidRPr="00CA036C">
        <w:rPr>
          <w:rFonts w:ascii="Arial" w:hAnsi="Arial" w:cs="Arial"/>
          <w:lang w:val="en-US"/>
        </w:rPr>
        <w:t>al</w:t>
      </w:r>
      <w:r w:rsidRPr="00CA036C">
        <w:rPr>
          <w:rFonts w:ascii="Arial" w:hAnsi="Arial" w:cs="Arial"/>
          <w:lang w:val="en-US"/>
        </w:rPr>
        <w:t xml:space="preserve"> Director –</w:t>
      </w:r>
    </w:p>
    <w:p w14:paraId="1D0CBFF7" w14:textId="0C4F23DE" w:rsidR="00BF137D" w:rsidRPr="00CA036C" w:rsidRDefault="00BF137D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Associate Agricultur</w:t>
      </w:r>
      <w:r w:rsidR="00BE000C" w:rsidRPr="00CA036C">
        <w:rPr>
          <w:rFonts w:ascii="Arial" w:hAnsi="Arial" w:cs="Arial"/>
          <w:lang w:val="en-US"/>
        </w:rPr>
        <w:t>al</w:t>
      </w:r>
      <w:r w:rsidRPr="00CA036C">
        <w:rPr>
          <w:rFonts w:ascii="Arial" w:hAnsi="Arial" w:cs="Arial"/>
          <w:lang w:val="en-US"/>
        </w:rPr>
        <w:t xml:space="preserve"> Director – </w:t>
      </w:r>
    </w:p>
    <w:p w14:paraId="2F617E0F" w14:textId="342AB48F" w:rsidR="00BF137D" w:rsidRPr="00CA036C" w:rsidRDefault="00BF137D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Homecraft Director – </w:t>
      </w:r>
    </w:p>
    <w:p w14:paraId="3351A32A" w14:textId="2BAEDFA0" w:rsidR="00BF137D" w:rsidRPr="00CA036C" w:rsidRDefault="00BF137D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Associate Homecraft Director – </w:t>
      </w:r>
    </w:p>
    <w:p w14:paraId="0DDE6DA3" w14:textId="4E4B4BBD" w:rsidR="00BF137D" w:rsidRPr="00CA036C" w:rsidRDefault="00BF137D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Secretary</w:t>
      </w:r>
      <w:r w:rsidR="00CA036C">
        <w:rPr>
          <w:rFonts w:ascii="Arial" w:hAnsi="Arial" w:cs="Arial"/>
          <w:lang w:val="en-US"/>
        </w:rPr>
        <w:t>-</w:t>
      </w:r>
      <w:r w:rsidRPr="00CA036C">
        <w:rPr>
          <w:rFonts w:ascii="Arial" w:hAnsi="Arial" w:cs="Arial"/>
          <w:lang w:val="en-US"/>
        </w:rPr>
        <w:t xml:space="preserve">Treasurer – </w:t>
      </w:r>
    </w:p>
    <w:p w14:paraId="296C23ED" w14:textId="6654E535" w:rsidR="00BF137D" w:rsidRPr="00CA036C" w:rsidRDefault="00BF137D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Provincial Director – </w:t>
      </w:r>
    </w:p>
    <w:p w14:paraId="12D20DD7" w14:textId="6DB28CB3" w:rsidR="00BF137D" w:rsidRPr="00CA036C" w:rsidRDefault="00BF137D">
      <w:pPr>
        <w:rPr>
          <w:rFonts w:ascii="Arial" w:hAnsi="Arial" w:cs="Arial"/>
          <w:lang w:val="en-US"/>
        </w:rPr>
      </w:pPr>
    </w:p>
    <w:p w14:paraId="75CCA842" w14:textId="6E51A27D" w:rsidR="00BF137D" w:rsidRPr="00CA036C" w:rsidRDefault="00BF137D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Agricultur</w:t>
      </w:r>
      <w:r w:rsidR="00BE000C" w:rsidRPr="00CA036C">
        <w:rPr>
          <w:rFonts w:ascii="Arial" w:hAnsi="Arial" w:cs="Arial"/>
          <w:lang w:val="en-US"/>
        </w:rPr>
        <w:t>al</w:t>
      </w:r>
      <w:r w:rsidRPr="00CA036C">
        <w:rPr>
          <w:rFonts w:ascii="Arial" w:hAnsi="Arial" w:cs="Arial"/>
          <w:lang w:val="en-US"/>
        </w:rPr>
        <w:t xml:space="preserve"> Director</w:t>
      </w:r>
      <w:r w:rsidR="004413F7" w:rsidRPr="00CA036C">
        <w:rPr>
          <w:rFonts w:ascii="Arial" w:hAnsi="Arial" w:cs="Arial"/>
          <w:lang w:val="en-US"/>
        </w:rPr>
        <w:t>:</w:t>
      </w:r>
    </w:p>
    <w:p w14:paraId="70D869FD" w14:textId="6523CBE1" w:rsidR="004413F7" w:rsidRPr="00CA036C" w:rsidRDefault="00BE000C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You have heard the nomination for</w:t>
      </w:r>
      <w:r w:rsidR="00CA036C" w:rsidRPr="00CA036C">
        <w:rPr>
          <w:rFonts w:ascii="Arial" w:hAnsi="Arial" w:cs="Arial"/>
          <w:lang w:val="en-US"/>
        </w:rPr>
        <w:t xml:space="preserve"> __________________________</w:t>
      </w:r>
      <w:r w:rsidR="004413F7" w:rsidRPr="00CA036C">
        <w:rPr>
          <w:rFonts w:ascii="Arial" w:hAnsi="Arial" w:cs="Arial"/>
          <w:lang w:val="en-US"/>
        </w:rPr>
        <w:t xml:space="preserve"> (</w:t>
      </w:r>
      <w:r w:rsidR="00CA036C" w:rsidRPr="00CA036C">
        <w:rPr>
          <w:rFonts w:ascii="Arial" w:hAnsi="Arial" w:cs="Arial"/>
          <w:color w:val="0070C0"/>
          <w:lang w:val="en-US"/>
        </w:rPr>
        <w:t>Name</w:t>
      </w:r>
      <w:r w:rsidR="004413F7" w:rsidRPr="00CA036C">
        <w:rPr>
          <w:rFonts w:ascii="Arial" w:hAnsi="Arial" w:cs="Arial"/>
          <w:color w:val="0070C0"/>
          <w:lang w:val="en-US"/>
        </w:rPr>
        <w:t xml:space="preserve"> </w:t>
      </w:r>
      <w:r w:rsidR="004413F7" w:rsidRPr="00CA036C">
        <w:rPr>
          <w:rFonts w:ascii="Arial" w:hAnsi="Arial" w:cs="Arial"/>
          <w:lang w:val="en-US"/>
        </w:rPr>
        <w:t>Fair)</w:t>
      </w:r>
      <w:r w:rsidR="00BF137D" w:rsidRPr="00CA036C">
        <w:rPr>
          <w:rFonts w:ascii="Arial" w:hAnsi="Arial" w:cs="Arial"/>
          <w:lang w:val="en-US"/>
        </w:rPr>
        <w:t xml:space="preserve"> </w:t>
      </w:r>
    </w:p>
    <w:p w14:paraId="47A98F73" w14:textId="78A7201B" w:rsidR="00BF137D" w:rsidRPr="00CA036C" w:rsidRDefault="00BF137D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 </w:t>
      </w:r>
      <w:r w:rsidR="004413F7" w:rsidRPr="00CA036C">
        <w:rPr>
          <w:rFonts w:ascii="Arial" w:hAnsi="Arial" w:cs="Arial"/>
          <w:lang w:val="en-US"/>
        </w:rPr>
        <w:t>A</w:t>
      </w:r>
      <w:r w:rsidRPr="00CA036C">
        <w:rPr>
          <w:rFonts w:ascii="Arial" w:hAnsi="Arial" w:cs="Arial"/>
          <w:lang w:val="en-US"/>
        </w:rPr>
        <w:t xml:space="preserve">re there any further nominations? </w:t>
      </w:r>
      <w:r w:rsidR="004413F7" w:rsidRPr="00CA036C">
        <w:rPr>
          <w:rFonts w:ascii="Arial" w:hAnsi="Arial" w:cs="Arial"/>
          <w:lang w:val="en-US"/>
        </w:rPr>
        <w:t xml:space="preserve"> </w:t>
      </w:r>
      <w:r w:rsidRPr="00CA036C">
        <w:rPr>
          <w:rFonts w:ascii="Arial" w:hAnsi="Arial" w:cs="Arial"/>
          <w:lang w:val="en-US"/>
        </w:rPr>
        <w:t>Are there any further nominations?   Are there any further nominations</w:t>
      </w:r>
      <w:r w:rsidR="004413F7" w:rsidRPr="00CA036C">
        <w:rPr>
          <w:rFonts w:ascii="Arial" w:hAnsi="Arial" w:cs="Arial"/>
          <w:lang w:val="en-US"/>
        </w:rPr>
        <w:t>? I declare nominations closed.</w:t>
      </w:r>
    </w:p>
    <w:p w14:paraId="51E03DBB" w14:textId="22AD0BB3" w:rsidR="004413F7" w:rsidRPr="00CA036C" w:rsidRDefault="004413F7">
      <w:pPr>
        <w:rPr>
          <w:rFonts w:ascii="Arial" w:hAnsi="Arial" w:cs="Arial"/>
          <w:lang w:val="en-US"/>
        </w:rPr>
      </w:pPr>
    </w:p>
    <w:p w14:paraId="63A68C05" w14:textId="04299C2B" w:rsidR="004413F7" w:rsidRPr="00CA036C" w:rsidRDefault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Vote if needed.</w:t>
      </w:r>
    </w:p>
    <w:p w14:paraId="4B58CF73" w14:textId="291B409A" w:rsidR="004413F7" w:rsidRPr="00CA036C" w:rsidRDefault="004413F7">
      <w:pPr>
        <w:rPr>
          <w:rFonts w:ascii="Arial" w:hAnsi="Arial" w:cs="Arial"/>
          <w:lang w:val="en-US"/>
        </w:rPr>
      </w:pPr>
    </w:p>
    <w:p w14:paraId="158A14E9" w14:textId="22556747" w:rsidR="004413F7" w:rsidRPr="00CA036C" w:rsidRDefault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Associate Agriculture Director:</w:t>
      </w:r>
    </w:p>
    <w:p w14:paraId="3A0BA0EC" w14:textId="60A6E058" w:rsidR="004413F7" w:rsidRPr="00CA036C" w:rsidRDefault="00BE000C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You have heard the nomination for </w:t>
      </w:r>
      <w:r w:rsidR="00CA036C" w:rsidRPr="00CA036C">
        <w:rPr>
          <w:rFonts w:ascii="Arial" w:hAnsi="Arial" w:cs="Arial"/>
          <w:lang w:val="en-US"/>
        </w:rPr>
        <w:t>_________________________</w:t>
      </w:r>
      <w:r w:rsidR="004413F7" w:rsidRPr="00CA036C">
        <w:rPr>
          <w:rFonts w:ascii="Arial" w:hAnsi="Arial" w:cs="Arial"/>
          <w:lang w:val="en-US"/>
        </w:rPr>
        <w:t xml:space="preserve"> (</w:t>
      </w:r>
      <w:r w:rsidR="00CA036C" w:rsidRPr="00CA036C">
        <w:rPr>
          <w:rFonts w:ascii="Arial" w:hAnsi="Arial" w:cs="Arial"/>
          <w:color w:val="0070C0"/>
          <w:lang w:val="en-US"/>
        </w:rPr>
        <w:t>Name</w:t>
      </w:r>
      <w:r w:rsidR="004413F7" w:rsidRPr="00CA036C">
        <w:rPr>
          <w:rFonts w:ascii="Arial" w:hAnsi="Arial" w:cs="Arial"/>
          <w:color w:val="0070C0"/>
          <w:lang w:val="en-US"/>
        </w:rPr>
        <w:t xml:space="preserve"> </w:t>
      </w:r>
      <w:r w:rsidR="004413F7" w:rsidRPr="00CA036C">
        <w:rPr>
          <w:rFonts w:ascii="Arial" w:hAnsi="Arial" w:cs="Arial"/>
          <w:lang w:val="en-US"/>
        </w:rPr>
        <w:t>Fair)</w:t>
      </w:r>
    </w:p>
    <w:p w14:paraId="732A0014" w14:textId="77777777" w:rsidR="004413F7" w:rsidRPr="00CA036C" w:rsidRDefault="004413F7" w:rsidP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Are there any further nominations?  Are there any further nominations?   Are there any further nominations? I declare nominations closed.</w:t>
      </w:r>
    </w:p>
    <w:p w14:paraId="5EEDBE48" w14:textId="2FD4676F" w:rsidR="00D84B6F" w:rsidRPr="00CA036C" w:rsidRDefault="00D84B6F">
      <w:pPr>
        <w:rPr>
          <w:rFonts w:ascii="Arial" w:hAnsi="Arial" w:cs="Arial"/>
          <w:lang w:val="en-US"/>
        </w:rPr>
      </w:pPr>
    </w:p>
    <w:p w14:paraId="0290C9DF" w14:textId="3262677C" w:rsidR="004413F7" w:rsidRPr="00CA036C" w:rsidRDefault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Vote if needed.</w:t>
      </w:r>
    </w:p>
    <w:p w14:paraId="0428C97B" w14:textId="77777777" w:rsidR="004413F7" w:rsidRPr="00CA036C" w:rsidRDefault="004413F7">
      <w:pPr>
        <w:rPr>
          <w:rFonts w:ascii="Arial" w:hAnsi="Arial" w:cs="Arial"/>
          <w:lang w:val="en-US"/>
        </w:rPr>
      </w:pPr>
    </w:p>
    <w:p w14:paraId="481BD40B" w14:textId="2F5FB8E6" w:rsidR="00D84B6F" w:rsidRPr="00CA036C" w:rsidRDefault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Homecraft Director:</w:t>
      </w:r>
    </w:p>
    <w:p w14:paraId="06450ECC" w14:textId="0DE9637D" w:rsidR="004413F7" w:rsidRPr="00CA036C" w:rsidRDefault="00BE000C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You have heard the nomination for </w:t>
      </w:r>
      <w:r w:rsidR="00CA036C" w:rsidRPr="00CA036C">
        <w:rPr>
          <w:rFonts w:ascii="Arial" w:hAnsi="Arial" w:cs="Arial"/>
          <w:lang w:val="en-US"/>
        </w:rPr>
        <w:t>__________________________</w:t>
      </w:r>
      <w:r w:rsidR="004413F7" w:rsidRPr="00CA036C">
        <w:rPr>
          <w:rFonts w:ascii="Arial" w:hAnsi="Arial" w:cs="Arial"/>
          <w:lang w:val="en-US"/>
        </w:rPr>
        <w:t xml:space="preserve"> (</w:t>
      </w:r>
      <w:r w:rsidR="00CA036C" w:rsidRPr="00CA036C">
        <w:rPr>
          <w:rFonts w:ascii="Arial" w:hAnsi="Arial" w:cs="Arial"/>
          <w:color w:val="0070C0"/>
          <w:lang w:val="en-US"/>
        </w:rPr>
        <w:t>Name</w:t>
      </w:r>
      <w:r w:rsidR="004413F7" w:rsidRPr="00CA036C">
        <w:rPr>
          <w:rFonts w:ascii="Arial" w:hAnsi="Arial" w:cs="Arial"/>
          <w:lang w:val="en-US"/>
        </w:rPr>
        <w:t xml:space="preserve"> Fair)</w:t>
      </w:r>
    </w:p>
    <w:p w14:paraId="0F3DA015" w14:textId="77777777" w:rsidR="004413F7" w:rsidRPr="00CA036C" w:rsidRDefault="004413F7" w:rsidP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Are there any further nominations?  Are there any further nominations?   Are there any further nominations? I declare nominations closed.</w:t>
      </w:r>
    </w:p>
    <w:p w14:paraId="5A306FCB" w14:textId="2BC62776" w:rsidR="004413F7" w:rsidRPr="00CA036C" w:rsidRDefault="004413F7">
      <w:pPr>
        <w:rPr>
          <w:rFonts w:ascii="Arial" w:hAnsi="Arial" w:cs="Arial"/>
          <w:lang w:val="en-US"/>
        </w:rPr>
      </w:pPr>
    </w:p>
    <w:p w14:paraId="6BE4A10C" w14:textId="4A9B669F" w:rsidR="004413F7" w:rsidRPr="00CA036C" w:rsidRDefault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Vote if needed.</w:t>
      </w:r>
    </w:p>
    <w:p w14:paraId="46BCCEA3" w14:textId="77777777" w:rsidR="004413F7" w:rsidRPr="00CA036C" w:rsidRDefault="004413F7">
      <w:pPr>
        <w:rPr>
          <w:rFonts w:ascii="Arial" w:hAnsi="Arial" w:cs="Arial"/>
          <w:lang w:val="en-US"/>
        </w:rPr>
      </w:pPr>
    </w:p>
    <w:p w14:paraId="204375B7" w14:textId="4CB78CB9" w:rsidR="004413F7" w:rsidRPr="00CA036C" w:rsidRDefault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Associate Homecraft Director:</w:t>
      </w:r>
    </w:p>
    <w:p w14:paraId="389E6275" w14:textId="1E885E26" w:rsidR="004413F7" w:rsidRPr="00CA036C" w:rsidRDefault="00BE000C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You have heard the nomination for </w:t>
      </w:r>
      <w:r w:rsidR="00CA036C" w:rsidRPr="00CA036C">
        <w:rPr>
          <w:rFonts w:ascii="Arial" w:hAnsi="Arial" w:cs="Arial"/>
          <w:lang w:val="en-US"/>
        </w:rPr>
        <w:t>__________________________</w:t>
      </w:r>
      <w:r w:rsidR="004413F7" w:rsidRPr="00CA036C">
        <w:rPr>
          <w:rFonts w:ascii="Arial" w:hAnsi="Arial" w:cs="Arial"/>
          <w:lang w:val="en-US"/>
        </w:rPr>
        <w:t xml:space="preserve"> (</w:t>
      </w:r>
      <w:r w:rsidR="00CA036C" w:rsidRPr="00CA036C">
        <w:rPr>
          <w:rFonts w:ascii="Arial" w:hAnsi="Arial" w:cs="Arial"/>
          <w:color w:val="0070C0"/>
          <w:lang w:val="en-US"/>
        </w:rPr>
        <w:t>Name</w:t>
      </w:r>
      <w:r w:rsidR="004413F7" w:rsidRPr="00CA036C">
        <w:rPr>
          <w:rFonts w:ascii="Arial" w:hAnsi="Arial" w:cs="Arial"/>
          <w:lang w:val="en-US"/>
        </w:rPr>
        <w:t xml:space="preserve"> Fair)</w:t>
      </w:r>
    </w:p>
    <w:p w14:paraId="5F204865" w14:textId="77777777" w:rsidR="004413F7" w:rsidRPr="00CA036C" w:rsidRDefault="004413F7" w:rsidP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Are there any further nominations?  Are there any further nominations?   Are there any further nominations? I declare nominations closed.</w:t>
      </w:r>
    </w:p>
    <w:p w14:paraId="748CF858" w14:textId="7486316A" w:rsidR="004413F7" w:rsidRPr="00CA036C" w:rsidRDefault="004413F7">
      <w:pPr>
        <w:rPr>
          <w:rFonts w:ascii="Arial" w:hAnsi="Arial" w:cs="Arial"/>
          <w:lang w:val="en-US"/>
        </w:rPr>
      </w:pPr>
    </w:p>
    <w:p w14:paraId="5B22B0D5" w14:textId="12FCBD87" w:rsidR="004413F7" w:rsidRPr="00CA036C" w:rsidRDefault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Vote if needed.</w:t>
      </w:r>
    </w:p>
    <w:p w14:paraId="04FFA336" w14:textId="77777777" w:rsidR="004413F7" w:rsidRPr="00CA036C" w:rsidRDefault="004413F7">
      <w:pPr>
        <w:rPr>
          <w:rFonts w:ascii="Arial" w:hAnsi="Arial" w:cs="Arial"/>
          <w:lang w:val="en-US"/>
        </w:rPr>
      </w:pPr>
    </w:p>
    <w:p w14:paraId="1CB9D4E0" w14:textId="44492DDB" w:rsidR="004413F7" w:rsidRPr="00CA036C" w:rsidRDefault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Secretary/Treasurer:</w:t>
      </w:r>
    </w:p>
    <w:p w14:paraId="467101C6" w14:textId="5E1CA9D3" w:rsidR="004413F7" w:rsidRPr="00CA036C" w:rsidRDefault="00BE000C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You have heard the nomination for </w:t>
      </w:r>
      <w:r w:rsidR="00CA036C" w:rsidRPr="00CA036C">
        <w:rPr>
          <w:rFonts w:ascii="Arial" w:hAnsi="Arial" w:cs="Arial"/>
          <w:lang w:val="en-US"/>
        </w:rPr>
        <w:t>__________________________</w:t>
      </w:r>
      <w:r w:rsidR="004413F7" w:rsidRPr="00CA036C">
        <w:rPr>
          <w:rFonts w:ascii="Arial" w:hAnsi="Arial" w:cs="Arial"/>
          <w:lang w:val="en-US"/>
        </w:rPr>
        <w:t xml:space="preserve"> (</w:t>
      </w:r>
      <w:r w:rsidR="00CA036C" w:rsidRPr="00CA036C">
        <w:rPr>
          <w:rFonts w:ascii="Arial" w:hAnsi="Arial" w:cs="Arial"/>
          <w:color w:val="0070C0"/>
          <w:lang w:val="en-US"/>
        </w:rPr>
        <w:t>Name</w:t>
      </w:r>
      <w:r w:rsidR="004413F7" w:rsidRPr="00CA036C">
        <w:rPr>
          <w:rFonts w:ascii="Arial" w:hAnsi="Arial" w:cs="Arial"/>
          <w:lang w:val="en-US"/>
        </w:rPr>
        <w:t xml:space="preserve"> Fair)</w:t>
      </w:r>
    </w:p>
    <w:p w14:paraId="269B5339" w14:textId="77777777" w:rsidR="004413F7" w:rsidRPr="00CA036C" w:rsidRDefault="004413F7" w:rsidP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Are there any further nominations?  Are there any further nominations?   Are there any further nominations? I declare nominations closed.</w:t>
      </w:r>
    </w:p>
    <w:p w14:paraId="4729B897" w14:textId="77777777" w:rsidR="004413F7" w:rsidRPr="00CA036C" w:rsidRDefault="004413F7">
      <w:pPr>
        <w:rPr>
          <w:rFonts w:ascii="Arial" w:hAnsi="Arial" w:cs="Arial"/>
          <w:lang w:val="en-US"/>
        </w:rPr>
      </w:pPr>
    </w:p>
    <w:p w14:paraId="73410134" w14:textId="75D9D98A" w:rsidR="00A11B8E" w:rsidRPr="00CA036C" w:rsidRDefault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Vote if needed.</w:t>
      </w:r>
    </w:p>
    <w:p w14:paraId="417B8462" w14:textId="3A928A2E" w:rsidR="004413F7" w:rsidRPr="00CA036C" w:rsidRDefault="004413F7">
      <w:pPr>
        <w:rPr>
          <w:rFonts w:ascii="Arial" w:hAnsi="Arial" w:cs="Arial"/>
          <w:lang w:val="en-US"/>
        </w:rPr>
      </w:pPr>
    </w:p>
    <w:p w14:paraId="22CBD3BD" w14:textId="68C6904D" w:rsidR="004413F7" w:rsidRPr="00CA036C" w:rsidRDefault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Provincial Director:</w:t>
      </w:r>
    </w:p>
    <w:p w14:paraId="249ADADA" w14:textId="0F7ED2B3" w:rsidR="004413F7" w:rsidRPr="00CA036C" w:rsidRDefault="00BE000C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You have heard the nomination for </w:t>
      </w:r>
      <w:r w:rsidR="00CA036C" w:rsidRPr="00CA036C">
        <w:rPr>
          <w:rFonts w:ascii="Arial" w:hAnsi="Arial" w:cs="Arial"/>
          <w:lang w:val="en-US"/>
        </w:rPr>
        <w:t>__________________________</w:t>
      </w:r>
      <w:r w:rsidR="004413F7" w:rsidRPr="00CA036C">
        <w:rPr>
          <w:rFonts w:ascii="Arial" w:hAnsi="Arial" w:cs="Arial"/>
          <w:lang w:val="en-US"/>
        </w:rPr>
        <w:t xml:space="preserve"> (</w:t>
      </w:r>
      <w:r w:rsidR="00CA036C" w:rsidRPr="00CA036C">
        <w:rPr>
          <w:rFonts w:ascii="Arial" w:hAnsi="Arial" w:cs="Arial"/>
          <w:color w:val="0070C0"/>
          <w:lang w:val="en-US"/>
        </w:rPr>
        <w:t>Name</w:t>
      </w:r>
      <w:r w:rsidR="00CA036C" w:rsidRPr="00CA036C">
        <w:rPr>
          <w:rFonts w:ascii="Arial" w:hAnsi="Arial" w:cs="Arial"/>
          <w:lang w:val="en-US"/>
        </w:rPr>
        <w:t xml:space="preserve"> </w:t>
      </w:r>
      <w:r w:rsidR="004413F7" w:rsidRPr="00CA036C">
        <w:rPr>
          <w:rFonts w:ascii="Arial" w:hAnsi="Arial" w:cs="Arial"/>
          <w:lang w:val="en-US"/>
        </w:rPr>
        <w:t>Fair)</w:t>
      </w:r>
    </w:p>
    <w:p w14:paraId="5AFA995C" w14:textId="77777777" w:rsidR="004413F7" w:rsidRPr="00CA036C" w:rsidRDefault="004413F7" w:rsidP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Are there any further nominations?  Are there any further nominations?   Are there any further nominations? I declare nominations closed.</w:t>
      </w:r>
    </w:p>
    <w:p w14:paraId="5303FC80" w14:textId="5ADA369C" w:rsidR="004413F7" w:rsidRPr="00CA036C" w:rsidRDefault="004413F7">
      <w:pPr>
        <w:rPr>
          <w:rFonts w:ascii="Arial" w:hAnsi="Arial" w:cs="Arial"/>
          <w:lang w:val="en-US"/>
        </w:rPr>
      </w:pPr>
    </w:p>
    <w:p w14:paraId="006DF6DC" w14:textId="211EFC5D" w:rsidR="004413F7" w:rsidRPr="00CA036C" w:rsidRDefault="004413F7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Vote if needed. </w:t>
      </w:r>
    </w:p>
    <w:p w14:paraId="3CC43CC0" w14:textId="4F5B57BB" w:rsidR="00251B45" w:rsidRPr="00CA036C" w:rsidRDefault="00251B45">
      <w:pPr>
        <w:rPr>
          <w:rFonts w:ascii="Arial" w:hAnsi="Arial" w:cs="Arial"/>
          <w:lang w:val="en-US"/>
        </w:rPr>
      </w:pPr>
    </w:p>
    <w:p w14:paraId="73FCFD59" w14:textId="77777777" w:rsidR="00251B45" w:rsidRPr="00CA036C" w:rsidRDefault="00251B45">
      <w:pPr>
        <w:rPr>
          <w:rFonts w:ascii="Arial" w:hAnsi="Arial" w:cs="Arial"/>
          <w:lang w:val="en-US"/>
        </w:rPr>
      </w:pPr>
    </w:p>
    <w:p w14:paraId="73CECB62" w14:textId="77777777" w:rsidR="00251B45" w:rsidRPr="00CA036C" w:rsidRDefault="00251B45">
      <w:pPr>
        <w:rPr>
          <w:rFonts w:ascii="Arial" w:hAnsi="Arial" w:cs="Arial"/>
          <w:lang w:val="en-US"/>
        </w:rPr>
      </w:pPr>
    </w:p>
    <w:p w14:paraId="7E4193CC" w14:textId="4B902456" w:rsidR="00251B45" w:rsidRPr="00CA036C" w:rsidRDefault="00251B45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Your District 1 Executive is:</w:t>
      </w:r>
    </w:p>
    <w:p w14:paraId="0A33E7F0" w14:textId="40E8F64F" w:rsidR="00251B45" w:rsidRPr="00CA036C" w:rsidRDefault="00251B45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Agriculture Director: </w:t>
      </w:r>
      <w:r w:rsidR="00CA036C" w:rsidRPr="00CA036C">
        <w:rPr>
          <w:rFonts w:ascii="Arial" w:hAnsi="Arial" w:cs="Arial"/>
          <w:lang w:val="en-US"/>
        </w:rPr>
        <w:t>____________________________________</w:t>
      </w:r>
    </w:p>
    <w:p w14:paraId="1BED7BAF" w14:textId="5A832244" w:rsidR="00251B45" w:rsidRPr="00CA036C" w:rsidRDefault="00251B45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Associate Agriculture Director: </w:t>
      </w:r>
      <w:r w:rsidR="00CA036C" w:rsidRPr="00CA036C">
        <w:rPr>
          <w:rFonts w:ascii="Arial" w:hAnsi="Arial" w:cs="Arial"/>
          <w:lang w:val="en-US"/>
        </w:rPr>
        <w:t>____________________________</w:t>
      </w:r>
    </w:p>
    <w:p w14:paraId="274DCB91" w14:textId="78811BC0" w:rsidR="00251B45" w:rsidRPr="00CA036C" w:rsidRDefault="00251B45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Homecraft Director: </w:t>
      </w:r>
      <w:r w:rsidR="00CA036C" w:rsidRPr="00CA036C">
        <w:rPr>
          <w:rFonts w:ascii="Arial" w:hAnsi="Arial" w:cs="Arial"/>
          <w:lang w:val="en-US"/>
        </w:rPr>
        <w:t>_________</w:t>
      </w:r>
      <w:r w:rsidR="00CA036C" w:rsidRPr="00CA036C">
        <w:rPr>
          <w:rFonts w:ascii="Arial" w:hAnsi="Arial" w:cs="Arial"/>
          <w:lang w:val="en-US"/>
        </w:rPr>
        <w:t>_________</w:t>
      </w:r>
      <w:r w:rsidR="00CA036C" w:rsidRPr="00CA036C">
        <w:rPr>
          <w:rFonts w:ascii="Arial" w:hAnsi="Arial" w:cs="Arial"/>
          <w:lang w:val="en-US"/>
        </w:rPr>
        <w:t>___________________</w:t>
      </w:r>
    </w:p>
    <w:p w14:paraId="2A95F3CC" w14:textId="3E4B5572" w:rsidR="00251B45" w:rsidRPr="00CA036C" w:rsidRDefault="00251B45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Associate Homecraft Director: </w:t>
      </w:r>
      <w:r w:rsidR="00CA036C" w:rsidRPr="00CA036C">
        <w:rPr>
          <w:rFonts w:ascii="Arial" w:hAnsi="Arial" w:cs="Arial"/>
          <w:lang w:val="en-US"/>
        </w:rPr>
        <w:t>_________</w:t>
      </w:r>
      <w:r w:rsidR="00CA036C" w:rsidRPr="00CA036C">
        <w:rPr>
          <w:rFonts w:ascii="Arial" w:hAnsi="Arial" w:cs="Arial"/>
          <w:lang w:val="en-US"/>
        </w:rPr>
        <w:t>_</w:t>
      </w:r>
      <w:r w:rsidR="00CA036C" w:rsidRPr="00CA036C">
        <w:rPr>
          <w:rFonts w:ascii="Arial" w:hAnsi="Arial" w:cs="Arial"/>
          <w:lang w:val="en-US"/>
        </w:rPr>
        <w:t>__________________</w:t>
      </w:r>
    </w:p>
    <w:p w14:paraId="6A713AC9" w14:textId="27F1ED2B" w:rsidR="00251B45" w:rsidRPr="00CA036C" w:rsidRDefault="00251B45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Secretary/Treasurer: </w:t>
      </w:r>
      <w:r w:rsidR="00CA036C" w:rsidRPr="00CA036C">
        <w:rPr>
          <w:rFonts w:ascii="Arial" w:hAnsi="Arial" w:cs="Arial"/>
          <w:lang w:val="en-US"/>
        </w:rPr>
        <w:t>_____________</w:t>
      </w:r>
      <w:r w:rsidR="00CA036C" w:rsidRPr="00CA036C">
        <w:rPr>
          <w:rFonts w:ascii="Arial" w:hAnsi="Arial" w:cs="Arial"/>
          <w:lang w:val="en-US"/>
        </w:rPr>
        <w:t>________</w:t>
      </w:r>
      <w:r w:rsidR="00CA036C" w:rsidRPr="00CA036C">
        <w:rPr>
          <w:rFonts w:ascii="Arial" w:hAnsi="Arial" w:cs="Arial"/>
          <w:lang w:val="en-US"/>
        </w:rPr>
        <w:t>_______________</w:t>
      </w:r>
    </w:p>
    <w:p w14:paraId="73A64A16" w14:textId="6B19B98C" w:rsidR="00BE000C" w:rsidRPr="00CA036C" w:rsidRDefault="00251B45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Provincial Director: </w:t>
      </w:r>
      <w:r w:rsidR="00CA036C" w:rsidRPr="00CA036C">
        <w:rPr>
          <w:rFonts w:ascii="Arial" w:hAnsi="Arial" w:cs="Arial"/>
          <w:lang w:val="en-US"/>
        </w:rPr>
        <w:t>______________</w:t>
      </w:r>
      <w:r w:rsidR="00CA036C" w:rsidRPr="00CA036C">
        <w:rPr>
          <w:rFonts w:ascii="Arial" w:hAnsi="Arial" w:cs="Arial"/>
          <w:lang w:val="en-US"/>
        </w:rPr>
        <w:t>_________</w:t>
      </w:r>
      <w:r w:rsidR="00CA036C" w:rsidRPr="00CA036C">
        <w:rPr>
          <w:rFonts w:ascii="Arial" w:hAnsi="Arial" w:cs="Arial"/>
          <w:lang w:val="en-US"/>
        </w:rPr>
        <w:t>______________</w:t>
      </w:r>
    </w:p>
    <w:p w14:paraId="54F02678" w14:textId="77777777" w:rsidR="00CA036C" w:rsidRPr="00CA036C" w:rsidRDefault="00CA036C">
      <w:pPr>
        <w:rPr>
          <w:rFonts w:ascii="Arial" w:hAnsi="Arial" w:cs="Arial"/>
          <w:lang w:val="en-US"/>
        </w:rPr>
      </w:pPr>
    </w:p>
    <w:p w14:paraId="6AC43E25" w14:textId="7BB758DD" w:rsidR="00BE000C" w:rsidRPr="00CA036C" w:rsidRDefault="00BE000C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All fairs in District </w:t>
      </w:r>
      <w:r w:rsidR="00CA036C" w:rsidRPr="00CA036C">
        <w:rPr>
          <w:rFonts w:ascii="Arial" w:hAnsi="Arial" w:cs="Arial"/>
          <w:lang w:val="en-US"/>
        </w:rPr>
        <w:t>__</w:t>
      </w:r>
      <w:r w:rsidR="00CA036C" w:rsidRPr="00CA036C">
        <w:rPr>
          <w:rFonts w:ascii="Arial" w:hAnsi="Arial" w:cs="Arial"/>
          <w:color w:val="0070C0"/>
          <w:lang w:val="en-US"/>
        </w:rPr>
        <w:t>#</w:t>
      </w:r>
      <w:r w:rsidR="00CA036C" w:rsidRPr="00CA036C">
        <w:rPr>
          <w:rFonts w:ascii="Arial" w:hAnsi="Arial" w:cs="Arial"/>
          <w:lang w:val="en-US"/>
        </w:rPr>
        <w:t>___</w:t>
      </w:r>
      <w:r w:rsidRPr="00CA036C">
        <w:rPr>
          <w:rFonts w:ascii="Arial" w:hAnsi="Arial" w:cs="Arial"/>
          <w:lang w:val="en-US"/>
        </w:rPr>
        <w:t xml:space="preserve"> </w:t>
      </w:r>
      <w:r w:rsidR="00A31399" w:rsidRPr="00CA036C">
        <w:rPr>
          <w:rFonts w:ascii="Arial" w:hAnsi="Arial" w:cs="Arial"/>
          <w:lang w:val="en-US"/>
        </w:rPr>
        <w:t>look forward to working with you throughout the year to make our fairs and other activities a success</w:t>
      </w:r>
      <w:r w:rsidR="00827501" w:rsidRPr="00CA036C">
        <w:rPr>
          <w:rFonts w:ascii="Arial" w:hAnsi="Arial" w:cs="Arial"/>
          <w:lang w:val="en-US"/>
        </w:rPr>
        <w:t>, in whatever shape or form our fairs or activities are delivered.</w:t>
      </w:r>
    </w:p>
    <w:p w14:paraId="37C7C728" w14:textId="25F301AA" w:rsidR="00A31399" w:rsidRPr="00CA036C" w:rsidRDefault="00BE000C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Congratulations to all</w:t>
      </w:r>
      <w:r w:rsidR="00A31399" w:rsidRPr="00CA036C">
        <w:rPr>
          <w:rFonts w:ascii="Arial" w:hAnsi="Arial" w:cs="Arial"/>
          <w:lang w:val="en-US"/>
        </w:rPr>
        <w:t xml:space="preserve"> for agreeing to take on these positions. Your willingness to </w:t>
      </w:r>
      <w:proofErr w:type="gramStart"/>
      <w:r w:rsidR="00A31399" w:rsidRPr="00CA036C">
        <w:rPr>
          <w:rFonts w:ascii="Arial" w:hAnsi="Arial" w:cs="Arial"/>
          <w:lang w:val="en-US"/>
        </w:rPr>
        <w:t>help out</w:t>
      </w:r>
      <w:proofErr w:type="gramEnd"/>
      <w:r w:rsidR="00A31399" w:rsidRPr="00CA036C">
        <w:rPr>
          <w:rFonts w:ascii="Arial" w:hAnsi="Arial" w:cs="Arial"/>
          <w:lang w:val="en-US"/>
        </w:rPr>
        <w:t xml:space="preserve"> in District </w:t>
      </w:r>
      <w:r w:rsidR="00CA036C" w:rsidRPr="00CA036C">
        <w:rPr>
          <w:rFonts w:ascii="Arial" w:hAnsi="Arial" w:cs="Arial"/>
          <w:lang w:val="en-US"/>
        </w:rPr>
        <w:t>___</w:t>
      </w:r>
      <w:r w:rsidR="00CA036C" w:rsidRPr="00CA036C">
        <w:rPr>
          <w:rFonts w:ascii="Arial" w:hAnsi="Arial" w:cs="Arial"/>
          <w:color w:val="0070C0"/>
          <w:lang w:val="en-US"/>
        </w:rPr>
        <w:t>#</w:t>
      </w:r>
      <w:r w:rsidR="00CA036C" w:rsidRPr="00CA036C">
        <w:rPr>
          <w:rFonts w:ascii="Arial" w:hAnsi="Arial" w:cs="Arial"/>
          <w:lang w:val="en-US"/>
        </w:rPr>
        <w:t>____</w:t>
      </w:r>
      <w:r w:rsidR="00A31399" w:rsidRPr="00CA036C">
        <w:rPr>
          <w:rFonts w:ascii="Arial" w:hAnsi="Arial" w:cs="Arial"/>
          <w:lang w:val="en-US"/>
        </w:rPr>
        <w:t xml:space="preserve"> in this way is </w:t>
      </w:r>
      <w:r w:rsidR="00CA036C">
        <w:rPr>
          <w:rFonts w:ascii="Arial" w:hAnsi="Arial" w:cs="Arial"/>
          <w:lang w:val="en-US"/>
        </w:rPr>
        <w:t xml:space="preserve">truly </w:t>
      </w:r>
      <w:r w:rsidR="00A31399" w:rsidRPr="00CA036C">
        <w:rPr>
          <w:rFonts w:ascii="Arial" w:hAnsi="Arial" w:cs="Arial"/>
          <w:lang w:val="en-US"/>
        </w:rPr>
        <w:t>appreciated by all.</w:t>
      </w:r>
      <w:r w:rsidRPr="00CA036C">
        <w:rPr>
          <w:rFonts w:ascii="Arial" w:hAnsi="Arial" w:cs="Arial"/>
          <w:lang w:val="en-US"/>
        </w:rPr>
        <w:t xml:space="preserve"> </w:t>
      </w:r>
    </w:p>
    <w:p w14:paraId="47350763" w14:textId="77777777" w:rsidR="00A31399" w:rsidRPr="00CA036C" w:rsidRDefault="00A31399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Your</w:t>
      </w:r>
      <w:r w:rsidR="00BE000C" w:rsidRPr="00CA036C">
        <w:rPr>
          <w:rFonts w:ascii="Arial" w:hAnsi="Arial" w:cs="Arial"/>
          <w:lang w:val="en-US"/>
        </w:rPr>
        <w:t xml:space="preserve"> roles and responsibilities</w:t>
      </w:r>
      <w:r w:rsidRPr="00CA036C">
        <w:rPr>
          <w:rFonts w:ascii="Arial" w:hAnsi="Arial" w:cs="Arial"/>
          <w:lang w:val="en-US"/>
        </w:rPr>
        <w:t xml:space="preserve"> can be found on the OAAS website.</w:t>
      </w:r>
    </w:p>
    <w:p w14:paraId="44324B94" w14:textId="39A56F52" w:rsidR="00A31399" w:rsidRPr="00CA036C" w:rsidRDefault="00A31399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>For the fairs</w:t>
      </w:r>
      <w:r w:rsidR="00CA036C">
        <w:rPr>
          <w:rFonts w:ascii="Arial" w:hAnsi="Arial" w:cs="Arial"/>
          <w:lang w:val="en-US"/>
        </w:rPr>
        <w:t>,</w:t>
      </w:r>
      <w:r w:rsidRPr="00CA036C">
        <w:rPr>
          <w:rFonts w:ascii="Arial" w:hAnsi="Arial" w:cs="Arial"/>
          <w:lang w:val="en-US"/>
        </w:rPr>
        <w:t xml:space="preserve"> our responsibility is to support, encourage and cooperate with our District Executive.</w:t>
      </w:r>
    </w:p>
    <w:p w14:paraId="7A414B2E" w14:textId="1AAC7894" w:rsidR="00BE000C" w:rsidRPr="00CA036C" w:rsidRDefault="00A31399">
      <w:pPr>
        <w:rPr>
          <w:rFonts w:ascii="Arial" w:hAnsi="Arial" w:cs="Arial"/>
          <w:lang w:val="en-US"/>
        </w:rPr>
      </w:pPr>
      <w:r w:rsidRPr="00CA036C">
        <w:rPr>
          <w:rFonts w:ascii="Arial" w:hAnsi="Arial" w:cs="Arial"/>
          <w:lang w:val="en-US"/>
        </w:rPr>
        <w:t xml:space="preserve">By working together </w:t>
      </w:r>
      <w:r w:rsidR="00827501" w:rsidRPr="00CA036C">
        <w:rPr>
          <w:rFonts w:ascii="Arial" w:hAnsi="Arial" w:cs="Arial"/>
          <w:lang w:val="en-US"/>
        </w:rPr>
        <w:t>and supporting each other</w:t>
      </w:r>
      <w:r w:rsidR="00CA036C">
        <w:rPr>
          <w:rFonts w:ascii="Arial" w:hAnsi="Arial" w:cs="Arial"/>
          <w:lang w:val="en-US"/>
        </w:rPr>
        <w:t>,</w:t>
      </w:r>
      <w:r w:rsidR="00827501" w:rsidRPr="00CA036C">
        <w:rPr>
          <w:rFonts w:ascii="Arial" w:hAnsi="Arial" w:cs="Arial"/>
          <w:lang w:val="en-US"/>
        </w:rPr>
        <w:t xml:space="preserve"> </w:t>
      </w:r>
      <w:r w:rsidRPr="00291B2D">
        <w:rPr>
          <w:rFonts w:ascii="Arial" w:hAnsi="Arial" w:cs="Arial"/>
          <w:color w:val="0070C0"/>
          <w:lang w:val="en-US"/>
        </w:rPr>
        <w:t xml:space="preserve">we will </w:t>
      </w:r>
      <w:r w:rsidR="00827501" w:rsidRPr="00291B2D">
        <w:rPr>
          <w:rFonts w:ascii="Arial" w:hAnsi="Arial" w:cs="Arial"/>
          <w:color w:val="0070C0"/>
          <w:lang w:val="en-US"/>
        </w:rPr>
        <w:t>make it through 2021, as we have made it through 2020</w:t>
      </w:r>
      <w:r w:rsidR="00827501" w:rsidRPr="00CA036C">
        <w:rPr>
          <w:rFonts w:ascii="Arial" w:hAnsi="Arial" w:cs="Arial"/>
          <w:lang w:val="en-US"/>
        </w:rPr>
        <w:t xml:space="preserve">, and come out stronger as individual agricultural societies and as a District! </w:t>
      </w:r>
    </w:p>
    <w:p w14:paraId="0D37FF31" w14:textId="24B0CC6B" w:rsidR="00BE000C" w:rsidRPr="00CA036C" w:rsidRDefault="00BE000C">
      <w:pPr>
        <w:rPr>
          <w:rFonts w:ascii="Arial" w:hAnsi="Arial" w:cs="Arial"/>
          <w:lang w:val="en-US"/>
        </w:rPr>
      </w:pPr>
    </w:p>
    <w:p w14:paraId="3E624243" w14:textId="05E922C3" w:rsidR="00A11B8E" w:rsidRPr="00CA036C" w:rsidRDefault="00A11B8E">
      <w:pPr>
        <w:rPr>
          <w:rFonts w:ascii="Arial" w:hAnsi="Arial" w:cs="Arial"/>
          <w:lang w:val="en-US"/>
        </w:rPr>
      </w:pPr>
    </w:p>
    <w:sectPr w:rsidR="00A11B8E" w:rsidRPr="00CA036C" w:rsidSect="008B5A1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MLQ0NjY1sDAzMDZS0lEKTi0uzszPAykwrAUA1pDDjywAAAA="/>
  </w:docVars>
  <w:rsids>
    <w:rsidRoot w:val="00A11B8E"/>
    <w:rsid w:val="000E3EA8"/>
    <w:rsid w:val="00251B45"/>
    <w:rsid w:val="00291B2D"/>
    <w:rsid w:val="003D6E07"/>
    <w:rsid w:val="00415A72"/>
    <w:rsid w:val="00422823"/>
    <w:rsid w:val="004413F7"/>
    <w:rsid w:val="00622C5D"/>
    <w:rsid w:val="00827501"/>
    <w:rsid w:val="008B5A1C"/>
    <w:rsid w:val="008D1E78"/>
    <w:rsid w:val="008F1661"/>
    <w:rsid w:val="00A11B8E"/>
    <w:rsid w:val="00A31399"/>
    <w:rsid w:val="00BE000C"/>
    <w:rsid w:val="00BF137D"/>
    <w:rsid w:val="00CA036C"/>
    <w:rsid w:val="00D84B6F"/>
    <w:rsid w:val="00DE7928"/>
    <w:rsid w:val="00E063E7"/>
    <w:rsid w:val="00EC65AE"/>
    <w:rsid w:val="00F45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AF9B8"/>
  <w15:chartTrackingRefBased/>
  <w15:docId w15:val="{6EAE2AFF-F9EA-2D4C-AB2D-537AA61C0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31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758</Words>
  <Characters>43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AAS</dc:creator>
  <cp:keywords/>
  <dc:description/>
  <cp:lastModifiedBy>Vince</cp:lastModifiedBy>
  <cp:revision>5</cp:revision>
  <dcterms:created xsi:type="dcterms:W3CDTF">2020-11-01T11:00:00Z</dcterms:created>
  <dcterms:modified xsi:type="dcterms:W3CDTF">2020-11-01T11:32:00Z</dcterms:modified>
</cp:coreProperties>
</file>